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E3FB3E" w14:textId="77777777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  <w:r w:rsidRPr="009B194D">
        <w:rPr>
          <w:rFonts w:ascii="Arial" w:eastAsia="Calibri" w:hAnsi="Arial" w:cs="Arial"/>
          <w:b/>
          <w:sz w:val="18"/>
          <w:szCs w:val="18"/>
        </w:rPr>
        <w:t>GESTIÓN ACADÉMICA</w:t>
      </w:r>
    </w:p>
    <w:p w14:paraId="6C2A577B" w14:textId="070E196A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  <w:r w:rsidRPr="009B194D">
        <w:rPr>
          <w:rFonts w:ascii="Arial" w:eastAsia="Calibri" w:hAnsi="Arial" w:cs="Arial"/>
          <w:b/>
          <w:sz w:val="18"/>
          <w:szCs w:val="18"/>
        </w:rPr>
        <w:t xml:space="preserve">PREPARADOR DE CLASES </w:t>
      </w:r>
      <w:r w:rsidR="00D037DF">
        <w:rPr>
          <w:rFonts w:ascii="Arial" w:eastAsia="Calibri" w:hAnsi="Arial" w:cs="Arial"/>
          <w:b/>
          <w:sz w:val="18"/>
          <w:szCs w:val="18"/>
        </w:rPr>
        <w:t>2024</w:t>
      </w:r>
    </w:p>
    <w:p w14:paraId="2F6B0158" w14:textId="77777777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</w:p>
    <w:tbl>
      <w:tblPr>
        <w:tblStyle w:val="Tablaconcuadrcula"/>
        <w:tblW w:w="11086" w:type="dxa"/>
        <w:tblInd w:w="-743" w:type="dxa"/>
        <w:tblLook w:val="04A0" w:firstRow="1" w:lastRow="0" w:firstColumn="1" w:lastColumn="0" w:noHBand="0" w:noVBand="1"/>
      </w:tblPr>
      <w:tblGrid>
        <w:gridCol w:w="1153"/>
        <w:gridCol w:w="2279"/>
        <w:gridCol w:w="2279"/>
        <w:gridCol w:w="1649"/>
        <w:gridCol w:w="3726"/>
      </w:tblGrid>
      <w:tr w:rsidR="009B194D" w:rsidRPr="00083939" w14:paraId="0317DC32" w14:textId="77777777" w:rsidTr="008D0A88">
        <w:trPr>
          <w:trHeight w:val="258"/>
        </w:trPr>
        <w:tc>
          <w:tcPr>
            <w:tcW w:w="1153" w:type="dxa"/>
          </w:tcPr>
          <w:p w14:paraId="371F69F5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DOCENTE:</w:t>
            </w:r>
          </w:p>
        </w:tc>
        <w:tc>
          <w:tcPr>
            <w:tcW w:w="4558" w:type="dxa"/>
            <w:gridSpan w:val="2"/>
          </w:tcPr>
          <w:p w14:paraId="4B309F70" w14:textId="70819944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Justo Fontanilla</w:t>
            </w:r>
          </w:p>
        </w:tc>
        <w:tc>
          <w:tcPr>
            <w:tcW w:w="1649" w:type="dxa"/>
          </w:tcPr>
          <w:p w14:paraId="236177D0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ASIGNATURA:</w:t>
            </w:r>
          </w:p>
        </w:tc>
        <w:tc>
          <w:tcPr>
            <w:tcW w:w="3726" w:type="dxa"/>
          </w:tcPr>
          <w:p w14:paraId="6D3E1E28" w14:textId="2273FE46" w:rsidR="009B194D" w:rsidRPr="00083939" w:rsidRDefault="00A97E0C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Castellano</w:t>
            </w:r>
          </w:p>
        </w:tc>
      </w:tr>
      <w:tr w:rsidR="009B194D" w:rsidRPr="00083939" w14:paraId="01C4CF86" w14:textId="77777777" w:rsidTr="008D0A88">
        <w:trPr>
          <w:trHeight w:val="258"/>
        </w:trPr>
        <w:tc>
          <w:tcPr>
            <w:tcW w:w="1153" w:type="dxa"/>
          </w:tcPr>
          <w:p w14:paraId="456720C9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GRADO:</w:t>
            </w:r>
          </w:p>
        </w:tc>
        <w:tc>
          <w:tcPr>
            <w:tcW w:w="4558" w:type="dxa"/>
            <w:gridSpan w:val="2"/>
          </w:tcPr>
          <w:p w14:paraId="2061A8D3" w14:textId="0E2D2A23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Tercero</w:t>
            </w:r>
          </w:p>
        </w:tc>
        <w:tc>
          <w:tcPr>
            <w:tcW w:w="1649" w:type="dxa"/>
          </w:tcPr>
          <w:p w14:paraId="5D965D0C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PERIODO:</w:t>
            </w:r>
          </w:p>
        </w:tc>
        <w:tc>
          <w:tcPr>
            <w:tcW w:w="3726" w:type="dxa"/>
          </w:tcPr>
          <w:p w14:paraId="6C7C909D" w14:textId="1770DBA5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Segundo</w:t>
            </w:r>
          </w:p>
        </w:tc>
      </w:tr>
      <w:tr w:rsidR="009B194D" w:rsidRPr="00083939" w14:paraId="165C35A4" w14:textId="77777777" w:rsidTr="008D0A88">
        <w:trPr>
          <w:trHeight w:val="254"/>
        </w:trPr>
        <w:tc>
          <w:tcPr>
            <w:tcW w:w="1153" w:type="dxa"/>
          </w:tcPr>
          <w:p w14:paraId="7659FE26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ECHA INICIO:</w:t>
            </w:r>
          </w:p>
        </w:tc>
        <w:tc>
          <w:tcPr>
            <w:tcW w:w="2279" w:type="dxa"/>
          </w:tcPr>
          <w:p w14:paraId="7577FA08" w14:textId="688A3E27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11-07-24</w:t>
            </w:r>
          </w:p>
        </w:tc>
        <w:tc>
          <w:tcPr>
            <w:tcW w:w="2279" w:type="dxa"/>
          </w:tcPr>
          <w:p w14:paraId="16BFE9FD" w14:textId="77777777" w:rsidR="009B194D" w:rsidRPr="00083939" w:rsidRDefault="009B194D" w:rsidP="009B194D">
            <w:pPr>
              <w:rPr>
                <w:rFonts w:eastAsia="Calibri" w:cs="Calibri"/>
                <w:szCs w:val="20"/>
              </w:rPr>
            </w:pPr>
          </w:p>
        </w:tc>
        <w:tc>
          <w:tcPr>
            <w:tcW w:w="1649" w:type="dxa"/>
          </w:tcPr>
          <w:p w14:paraId="5B8043BC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TIEMPO ESTIMADO:</w:t>
            </w:r>
          </w:p>
        </w:tc>
        <w:tc>
          <w:tcPr>
            <w:tcW w:w="3726" w:type="dxa"/>
          </w:tcPr>
          <w:p w14:paraId="62B35F4F" w14:textId="22FDB441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4 Horas</w:t>
            </w:r>
          </w:p>
        </w:tc>
      </w:tr>
    </w:tbl>
    <w:tbl>
      <w:tblPr>
        <w:tblStyle w:val="Tablaconcuadrcula"/>
        <w:tblpPr w:leftFromText="141" w:rightFromText="141" w:vertAnchor="text" w:horzAnchor="margin" w:tblpX="-743" w:tblpY="18"/>
        <w:tblW w:w="11052" w:type="dxa"/>
        <w:tblLook w:val="04A0" w:firstRow="1" w:lastRow="0" w:firstColumn="1" w:lastColumn="0" w:noHBand="0" w:noVBand="1"/>
      </w:tblPr>
      <w:tblGrid>
        <w:gridCol w:w="1508"/>
        <w:gridCol w:w="5859"/>
        <w:gridCol w:w="3684"/>
      </w:tblGrid>
      <w:tr w:rsidR="009B194D" w:rsidRPr="00083939" w14:paraId="5A2E76B1" w14:textId="77777777" w:rsidTr="008D0A88">
        <w:trPr>
          <w:trHeight w:val="274"/>
        </w:trPr>
        <w:tc>
          <w:tcPr>
            <w:tcW w:w="2263" w:type="dxa"/>
          </w:tcPr>
          <w:p w14:paraId="6A82832E" w14:textId="69E3FA5B" w:rsidR="009B194D" w:rsidRPr="00083939" w:rsidRDefault="009B194D" w:rsidP="00771C82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 xml:space="preserve">APRENDIZAJES </w:t>
            </w:r>
          </w:p>
        </w:tc>
        <w:tc>
          <w:tcPr>
            <w:tcW w:w="8789" w:type="dxa"/>
          </w:tcPr>
          <w:p w14:paraId="1D54D2FA" w14:textId="5C3B8C32" w:rsidR="009B194D" w:rsidRPr="00083939" w:rsidRDefault="00ED38E5" w:rsidP="00714A98">
            <w:pPr>
              <w:rPr>
                <w:rFonts w:eastAsia="Times New Roman" w:cs="Calibri"/>
                <w:szCs w:val="20"/>
                <w:lang w:eastAsia="es-CO"/>
              </w:rPr>
            </w:pPr>
            <w:r>
              <w:rPr>
                <w:rFonts w:eastAsia="Times New Roman" w:cs="Calibri"/>
                <w:szCs w:val="20"/>
                <w:lang w:eastAsia="es-CO"/>
              </w:rPr>
              <w:t xml:space="preserve">Los sustantivos y sus clases</w:t>
            </w:r>
          </w:p>
        </w:tc>
      </w:tr>
      <w:tr w:rsidR="009B194D" w:rsidRPr="00083939" w14:paraId="381EE793" w14:textId="77777777" w:rsidTr="008D0A88">
        <w:trPr>
          <w:trHeight w:val="289"/>
        </w:trPr>
        <w:tc>
          <w:tcPr>
            <w:tcW w:w="2263" w:type="dxa"/>
          </w:tcPr>
          <w:p w14:paraId="438C5525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ESTANDAR BÁSICO DE COMPETENCIA:</w:t>
            </w:r>
          </w:p>
        </w:tc>
        <w:tc>
          <w:tcPr>
            <w:tcW w:w="8789" w:type="dxa"/>
          </w:tcPr>
          <w:p w14:paraId="79AB350B" w14:textId="0528AD7C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7066d0378f0650502f18c09416a1a964eeb7fae"/>
                  <w:r>
                    <w:t xml:space="preserve">Estándar de Competencias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Descripción:</w:t>
                  </w:r>
                  <w:r>
                    <w:t xml:space="preserve"> </w:t>
                  </w:r>
                  <w:r>
                    <w:t xml:space="preserve">Este estándar de competencias busca que el estudiante comprenda y aplique el conocimiento sobre el sustantivo, su función gramatical y sus diversas clases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Nivel:</w:t>
                  </w:r>
                  <w:r>
                    <w:t xml:space="preserve"> </w:t>
                  </w:r>
                  <w:r>
                    <w:t xml:space="preserve">Primaria/Secundaria (adaptable según el grado)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Área:</w:t>
                  </w:r>
                  <w:r>
                    <w:t xml:space="preserve"> </w:t>
                  </w:r>
                  <w:r>
                    <w:t xml:space="preserve">Lengua y Literatura/Español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Conocimientos previos:</w:t>
                  </w:r>
                  <w:r>
                    <w:t xml:space="preserve"> </w:t>
                  </w:r>
                  <w:r>
                    <w:t xml:space="preserve">* Identificar palabras en un texto.</w:t>
                  </w:r>
                  <w:r>
                    <w:t xml:space="preserve"> </w:t>
                  </w:r>
                  <w:r>
                    <w:t xml:space="preserve">* Reconocer la función de las palabras dentro de una oración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Objetivos de aprendizaje: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Identificar el sustantivo como una categoría gramatical que nombra seres, objetos, lugares, sentimientos, etc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Clasificar los sustantivos en sus diferentes clases:</w:t>
                  </w:r>
                </w:p>
                <w:p>
                  <w:pPr>
                    <w:numPr>
                      <w:ilvl w:val="1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Comunes:</w:t>
                  </w:r>
                  <w:r>
                    <w:t xml:space="preserve"> </w:t>
                  </w:r>
                  <w:r>
                    <w:t xml:space="preserve">Nombra a cualquier elemento de una categoría (ej: perro, mesa, ciudad).</w:t>
                  </w:r>
                </w:p>
                <w:p>
                  <w:pPr>
                    <w:numPr>
                      <w:ilvl w:val="1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Propios:</w:t>
                  </w:r>
                  <w:r>
                    <w:t xml:space="preserve"> </w:t>
                  </w:r>
                  <w:r>
                    <w:t xml:space="preserve">Nombra a un ser, objeto, lugar o idea en particular (ej: Fido, La Mesa Redonda, Roma).</w:t>
                  </w:r>
                </w:p>
                <w:p>
                  <w:pPr>
                    <w:numPr>
                      <w:ilvl w:val="1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Concretos:</w:t>
                  </w:r>
                  <w:r>
                    <w:t xml:space="preserve"> </w:t>
                  </w:r>
                  <w:r>
                    <w:t xml:space="preserve">Nombra a seres u objetos que se pueden percibir por los sentidos (ej: árbol, agua, música).</w:t>
                  </w:r>
                </w:p>
                <w:p>
                  <w:pPr>
                    <w:numPr>
                      <w:ilvl w:val="1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Abstractos:</w:t>
                  </w:r>
                  <w:r>
                    <w:t xml:space="preserve"> </w:t>
                  </w:r>
                  <w:r>
                    <w:t xml:space="preserve">Nombra a seres u objetos que no se pueden percibir por los sentidos (ej: amor, libertad, tiempo).</w:t>
                  </w:r>
                </w:p>
                <w:p>
                  <w:pPr>
                    <w:numPr>
                      <w:ilvl w:val="1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Individuales:</w:t>
                  </w:r>
                  <w:r>
                    <w:t xml:space="preserve"> </w:t>
                  </w:r>
                  <w:r>
                    <w:t xml:space="preserve">Nombra a un solo ser u objeto (ej: pájaro, libro, montaña).</w:t>
                  </w:r>
                </w:p>
                <w:p>
                  <w:pPr>
                    <w:numPr>
                      <w:ilvl w:val="1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Colectivos:</w:t>
                  </w:r>
                  <w:r>
                    <w:t xml:space="preserve"> </w:t>
                  </w:r>
                  <w:r>
                    <w:t xml:space="preserve">Nombra a un conjunto de seres u objetos (ej: bandada, biblioteca, cordillera)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Reconocer el género y el número de los sustantivos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Identificar la función del sustantivo en una oración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aluación: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Observación:</w:t>
                  </w:r>
                  <w:r>
                    <w:t xml:space="preserve"> </w:t>
                  </w:r>
                  <w:r>
                    <w:t xml:space="preserve">Durante actividades de clase, se observa la participación del estudiante en la identificación y clasificación de sustantivos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Evaluación escrita:</w:t>
                  </w:r>
                  <w:r>
                    <w:t xml:space="preserve"> </w:t>
                  </w:r>
                  <w:r>
                    <w:t xml:space="preserve">Se realizan ejercicios donde se pide al estudiante:</w:t>
                  </w:r>
                </w:p>
                <w:p>
                  <w:pPr>
                    <w:numPr>
                      <w:ilvl w:val="1"/>
                      <w:numId w:val="42"/>
                    </w:numPr>
                    <w:pStyle w:val="Compact"/>
                  </w:pPr>
                  <w:r>
                    <w:t xml:space="preserve">Identificar y clasificar sustantivos en oraciones o textos.</w:t>
                  </w:r>
                </w:p>
                <w:p>
                  <w:pPr>
                    <w:numPr>
                      <w:ilvl w:val="1"/>
                      <w:numId w:val="42"/>
                    </w:numPr>
                    <w:pStyle w:val="Compact"/>
                  </w:pPr>
                  <w:r>
                    <w:t xml:space="preserve">Completar frases con sustantivos adecuados.</w:t>
                  </w:r>
                </w:p>
                <w:p>
                  <w:pPr>
                    <w:numPr>
                      <w:ilvl w:val="1"/>
                      <w:numId w:val="42"/>
                    </w:numPr>
                    <w:pStyle w:val="Compact"/>
                  </w:pPr>
                  <w:r>
                    <w:t xml:space="preserve">Redactar oraciones utilizando sustantivos de diferentes clases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Evaluación oral:</w:t>
                  </w:r>
                  <w:r>
                    <w:t xml:space="preserve"> </w:t>
                  </w:r>
                  <w:r>
                    <w:t xml:space="preserve">Se realizan preguntas para comprobar la comprensión del estudiante sobre el sustantivo y su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rPr>
                      <w:b/>
                    </w:rPr>
                    <w:t xml:space="preserve">Juegos de clasificación:</w:t>
                  </w:r>
                  <w:r>
                    <w:t xml:space="preserve"> </w:t>
                  </w:r>
                  <w:r>
                    <w:t xml:space="preserve">Se utilizan imágenes o tarjetas con palabras para que los estudiantes clasifiquen los sustantivos por categorías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rPr>
                      <w:b/>
                    </w:rPr>
                    <w:t xml:space="preserve">Lectura y análisis de textos:</w:t>
                  </w:r>
                  <w:r>
                    <w:t xml:space="preserve"> </w:t>
                  </w:r>
                  <w:r>
                    <w:t xml:space="preserve">Se analizan textos para identificar los diferentes tipos de sustantivos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rPr>
                      <w:b/>
                    </w:rPr>
                    <w:t xml:space="preserve">Creación de oraciones:</w:t>
                  </w:r>
                  <w:r>
                    <w:t xml:space="preserve"> </w:t>
                  </w:r>
                  <w:r>
                    <w:t xml:space="preserve">Se pide a los estudiantes que creen oraciones utilizando sustantivos de diferentes clases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rPr>
                      <w:b/>
                    </w:rPr>
                    <w:t xml:space="preserve">Elaboración de mapas conceptuales:</w:t>
                  </w:r>
                  <w:r>
                    <w:t xml:space="preserve"> </w:t>
                  </w:r>
                  <w:r>
                    <w:t xml:space="preserve">Se elaboran mapas conceptuales para sintetizar el conocimiento sobre el sustantivo y su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: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Libros de texto.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Materiales didácticos como imágenes, tarjetas, fichas de trabajo.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Recursos digitales como videos, juegos interactivos y plataformas de aprendizaj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xtensión: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rPr>
                      <w:b/>
                    </w:rPr>
                    <w:t xml:space="preserve">Se puede ampliar el estudio del sustantivo explorando conceptos como:</w:t>
                  </w:r>
                </w:p>
                <w:p>
                  <w:pPr>
                    <w:numPr>
                      <w:ilvl w:val="1"/>
                      <w:numId w:val="46"/>
                    </w:numPr>
                    <w:pStyle w:val="Compact"/>
                  </w:pPr>
                  <w:r>
                    <w:rPr>
                      <w:b/>
                    </w:rPr>
                    <w:t xml:space="preserve">Sustantivos compuestos.</w:t>
                  </w:r>
                </w:p>
                <w:p>
                  <w:pPr>
                    <w:numPr>
                      <w:ilvl w:val="1"/>
                      <w:numId w:val="46"/>
                    </w:numPr>
                    <w:pStyle w:val="Compact"/>
                  </w:pPr>
                  <w:r>
                    <w:rPr>
                      <w:b/>
                    </w:rPr>
                    <w:t xml:space="preserve">Sustantivos derivados.</w:t>
                  </w:r>
                </w:p>
                <w:p>
                  <w:pPr>
                    <w:numPr>
                      <w:ilvl w:val="1"/>
                      <w:numId w:val="46"/>
                    </w:numPr>
                    <w:pStyle w:val="Compact"/>
                  </w:pPr>
                  <w:r>
                    <w:rPr>
                      <w:b/>
                    </w:rPr>
                    <w:t xml:space="preserve">Sustantivos diminutivos y aumenta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Importancia: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El conocimiento del sustantivo es fundamental para la comprensión de la gramática y la construcción de textos.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La correcta clasificación de los sustantivos permite una mayor precisión y riqueza en el lenguaje.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Esta competencia facilita el aprendizaje de otras áreas como la lectura, la escritura y la comprensión lector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e estándar de competencias es un modelo adaptable según el nivel educativo y las necesidades específicas del grupo de estudiantes.</w:t>
                  </w:r>
                </w:p>
              </w:t>
            </w:r>
          </w:p>
        </w:tc>
      </w:tr>
      <w:tr w:rsidR="009B194D" w:rsidRPr="00083939" w14:paraId="056AC1C1" w14:textId="77777777" w:rsidTr="008D0A88">
        <w:trPr>
          <w:trHeight w:val="289"/>
        </w:trPr>
        <w:tc>
          <w:tcPr>
            <w:tcW w:w="2263" w:type="dxa"/>
          </w:tcPr>
          <w:p w14:paraId="14A6C08E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EVIDENCIAS DEL DBA:</w:t>
            </w:r>
          </w:p>
        </w:tc>
        <w:tc>
          <w:tcPr>
            <w:tcW w:w="8789" w:type="dxa"/>
          </w:tcPr>
          <w:p w14:paraId="4998C92E" w14:textId="42C8587D" w:rsidR="00EB1E2C" w:rsidRPr="00083939" w:rsidRDefault="00ED38E5" w:rsidP="00714A98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0769948514fb0359637902aad3172ec347d1b6e"/>
                  <w:r>
                    <w:t xml:space="preserve">Evidencias del DBA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1. Mapa conceptual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Sustantivo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rPr>
                      <w:b/>
                    </w:rPr>
                    <w:t xml:space="preserve">Definición:</w:t>
                  </w:r>
                  <w:r>
                    <w:t xml:space="preserve"> </w:t>
                  </w:r>
                  <w:r>
                    <w:t xml:space="preserve">Palabra que nombra a seres, objetos, lugares, ideas, sentimientos, etc.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rPr>
                      <w:b/>
                    </w:rPr>
                    <w:t xml:space="preserve">Clases: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Concretos:</w:t>
                  </w:r>
                  <w:r>
                    <w:t xml:space="preserve"> </w:t>
                  </w:r>
                  <w:r>
                    <w:t xml:space="preserve">Se pueden percibir por los sentidos (mesa, perro, árbol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Abstractos:</w:t>
                  </w:r>
                  <w:r>
                    <w:t xml:space="preserve"> </w:t>
                  </w:r>
                  <w:r>
                    <w:t xml:space="preserve">No se pueden percibir por los sentidos (amor, felicidad, libertad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Comunes:</w:t>
                  </w:r>
                  <w:r>
                    <w:t xml:space="preserve"> </w:t>
                  </w:r>
                  <w:r>
                    <w:t xml:space="preserve">Designan a todos los miembros de una clase (libro, animal, ciudad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Propios:</w:t>
                  </w:r>
                  <w:r>
                    <w:t xml:space="preserve"> </w:t>
                  </w:r>
                  <w:r>
                    <w:t xml:space="preserve">Designan a un ser o objeto en particular (Juan, Madrid, Luna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Individuales:</w:t>
                  </w:r>
                  <w:r>
                    <w:t xml:space="preserve"> </w:t>
                  </w:r>
                  <w:r>
                    <w:t xml:space="preserve">Designan a un solo ser u objeto (sol, casa, gato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Colectivos:</w:t>
                  </w:r>
                  <w:r>
                    <w:t xml:space="preserve"> </w:t>
                  </w:r>
                  <w:r>
                    <w:t xml:space="preserve">Designan a un conjunto de seres u objetos (manada, ejército, biblioteca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Contables:</w:t>
                  </w:r>
                  <w:r>
                    <w:t xml:space="preserve"> </w:t>
                  </w:r>
                  <w:r>
                    <w:t xml:space="preserve">Se pueden contar (tres libros, dos perros, cinco casas)</w:t>
                  </w:r>
                </w:p>
                <w:p>
                  <w:pPr>
                    <w:numPr>
                      <w:ilvl w:val="1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Incontables:</w:t>
                  </w:r>
                  <w:r>
                    <w:t xml:space="preserve"> </w:t>
                  </w:r>
                  <w:r>
                    <w:t xml:space="preserve">No se pueden contar (agua, arena, información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Tabla comparativa:</w:t>
                  </w:r>
                </w:p>
                <w:tbl>
                  <w:tblPr>
                    <w:tblStyle w:val="Table"/>
                    <w:tblW w:type="pct" w:w="5000.0"/>
                    <w:tblLook w:firstRow="1"/>
                  </w:tblPr>
                  <w:tblGrid>
                    <w:gridCol w:w="2640"/>
                    <w:gridCol w:w="2640"/>
                    <w:gridCol w:w="2640"/>
                  </w:tblGrid>
                  <w:tr>
                    <w:trPr>
                      <w:cnfStyle w:firstRow="1"/>
                    </w:trPr>
                    <w:tc>
                      <w:tcPr>
                        <w:tcBorders>
                          <w:bottom w:val="single"/>
                        </w:tcBorders>
                        <w:vAlign w:val="bottom"/>
                      </w:tcPr>
                      <w:p>
                        <w:pPr>
                          <w:pStyle w:val="Compact"/>
                          <w:jc w:val="left"/>
                        </w:pPr>
                        <w:r>
                          <w:t xml:space="preserve">Clase</w:t>
                        </w:r>
                      </w:p>
                    </w:tc>
                    <w:tc>
                      <w:tcPr>
                        <w:tcBorders>
                          <w:bottom w:val="single"/>
                        </w:tcBorders>
                        <w:vAlign w:val="bottom"/>
                      </w:tcPr>
                      <w:p>
                        <w:pPr>
                          <w:pStyle w:val="Compact"/>
                          <w:jc w:val="left"/>
                        </w:pPr>
                        <w:r>
                          <w:t xml:space="preserve">Descripción</w:t>
                        </w:r>
                      </w:p>
                    </w:tc>
                    <w:tc>
                      <w:tcPr>
                        <w:tcBorders>
                          <w:bottom w:val="single"/>
                        </w:tcBorders>
                        <w:vAlign w:val="bottom"/>
                      </w:tcPr>
                      <w:p>
                        <w:pPr>
                          <w:pStyle w:val="Compact"/>
                          <w:jc w:val="left"/>
                        </w:pPr>
                        <w:r>
                          <w:t xml:space="preserve">Ejemplos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Concreto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Se puede percibir por los sentidos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Mesa, perro, árbol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Abstracto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No se puede percibir por los sentidos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Amor, felicidad, libertad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Común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Designan a todos los miembros de una clase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Libro, animal, ciudad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Propio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Designan a un ser o objeto en particular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Juan, Madrid, Luna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Individual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Designan a un solo ser u objeto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Sol, casa, gato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Colectivo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Designan a un conjunto de seres u objetos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Manada, ejército, biblioteca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Contable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Se pueden contar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Tres libros, dos perros, cinco casas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rPr>
                            <w:b/>
                          </w:rPr>
                          <w:t xml:space="preserve">Incontable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No se pueden contar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</w:pPr>
                        <w:r>
                          <w:t xml:space="preserve">Agua, arena, información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3. Ejercicios prácticos: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Identificar la clase de sustantivo:</w:t>
                  </w:r>
                </w:p>
                <w:p>
                  <w:pPr>
                    <w:numPr>
                      <w:ilvl w:val="1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El perro</w:t>
                  </w:r>
                  <w:r>
                    <w:t xml:space="preserve"> </w:t>
                  </w:r>
                  <w:r>
                    <w:t xml:space="preserve">corre por el parque. (Concreto, común, individual, contable)</w:t>
                  </w:r>
                </w:p>
                <w:p>
                  <w:pPr>
                    <w:numPr>
                      <w:ilvl w:val="1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La libertad</w:t>
                  </w:r>
                  <w:r>
                    <w:t xml:space="preserve"> </w:t>
                  </w:r>
                  <w:r>
                    <w:t xml:space="preserve">es un derecho fundamental. (Abstracto, común, individual, incontable)</w:t>
                  </w:r>
                </w:p>
                <w:p>
                  <w:pPr>
                    <w:numPr>
                      <w:ilvl w:val="1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España</w:t>
                  </w:r>
                  <w:r>
                    <w:t xml:space="preserve"> </w:t>
                  </w:r>
                  <w:r>
                    <w:t xml:space="preserve">es un país europeo. (Propio, individual)</w:t>
                  </w:r>
                </w:p>
                <w:p>
                  <w:pPr>
                    <w:numPr>
                      <w:ilvl w:val="1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La bandada</w:t>
                  </w:r>
                  <w:r>
                    <w:t xml:space="preserve"> </w:t>
                  </w:r>
                  <w:r>
                    <w:t xml:space="preserve">de pájaros sobrevoló el cielo. (Colectivo, contable)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Escribir oraciones con sustantivos de diferentes clases:</w:t>
                  </w:r>
                </w:p>
                <w:p>
                  <w:pPr>
                    <w:numPr>
                      <w:ilvl w:val="1"/>
                      <w:numId w:val="26"/>
                    </w:numPr>
                    <w:pStyle w:val="Compact"/>
                  </w:pPr>
                  <w:r>
                    <w:t xml:space="preserve">Escribir una oración con un sustantivo abstracto.</w:t>
                  </w:r>
                </w:p>
                <w:p>
                  <w:pPr>
                    <w:numPr>
                      <w:ilvl w:val="1"/>
                      <w:numId w:val="26"/>
                    </w:numPr>
                    <w:pStyle w:val="Compact"/>
                  </w:pPr>
                  <w:r>
                    <w:t xml:space="preserve">Escribir una oración con un sustantivo propio.</w:t>
                  </w:r>
                </w:p>
                <w:p>
                  <w:pPr>
                    <w:numPr>
                      <w:ilvl w:val="1"/>
                      <w:numId w:val="26"/>
                    </w:numPr>
                    <w:pStyle w:val="Compact"/>
                  </w:pPr>
                  <w:r>
                    <w:t xml:space="preserve">Escribir una oración con un sustantivo colectivo.</w:t>
                  </w:r>
                </w:p>
                <w:p>
                  <w:pPr>
                    <w:numPr>
                      <w:ilvl w:val="0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Crear un texto corto utilizando sustantivos de diferente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Recursos adicionales:</w:t>
                  </w:r>
                </w:p>
                <w:p>
                  <w:pPr>
                    <w:numPr>
                      <w:ilvl w:val="0"/>
                      <w:numId w:val="27"/>
                    </w:numPr>
                    <w:pStyle w:val="Compact"/>
                  </w:pPr>
                  <w:r>
                    <w:rPr>
                      <w:b/>
                    </w:rPr>
                    <w:t xml:space="preserve">Videos explicativos:</w:t>
                  </w:r>
                  <w:r>
                    <w:t xml:space="preserve"> </w:t>
                  </w:r>
                  <w:r>
                    <w:t xml:space="preserve">Buscar videos en plataformas como YouTube que expliquen las clases de sustantivos.</w:t>
                  </w:r>
                </w:p>
                <w:p>
                  <w:pPr>
                    <w:numPr>
                      <w:ilvl w:val="0"/>
                      <w:numId w:val="27"/>
                    </w:numPr>
                    <w:pStyle w:val="Compact"/>
                  </w:pPr>
                  <w:r>
                    <w:rPr>
                      <w:b/>
                    </w:rPr>
                    <w:t xml:space="preserve">Ejercicios interactivos:</w:t>
                  </w:r>
                  <w:r>
                    <w:t xml:space="preserve"> </w:t>
                  </w:r>
                  <w:r>
                    <w:t xml:space="preserve">Buscar páginas web o aplicaciones que ofrezcan ejercicios interactivos sobre la clasificación de sustantivos.</w:t>
                  </w:r>
                </w:p>
                <w:p>
                  <w:pPr>
                    <w:numPr>
                      <w:ilvl w:val="0"/>
                      <w:numId w:val="27"/>
                    </w:numPr>
                    <w:pStyle w:val="Compact"/>
                  </w:pPr>
                  <w:r>
                    <w:rPr>
                      <w:b/>
                    </w:rPr>
                    <w:t xml:space="preserve">Lectura de textos:</w:t>
                  </w:r>
                  <w:r>
                    <w:t xml:space="preserve"> </w:t>
                  </w:r>
                  <w:r>
                    <w:t xml:space="preserve">Buscar textos literarios o informativos que contengan ejemplos de diferentes clases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5. Evaluación: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t xml:space="preserve">Se puede evaluar la comprensión de las clases de sustantivos a través de preguntas orales, ejercicios escritos y pruebas de opción múltiple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t xml:space="preserve">Se puede evaluar la capacidad de identificar y clasificar sustantivos en textos escritos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t xml:space="preserve">Se puede evaluar la capacidad de utilizar correctamente las clases de sustantivos en la propia escritur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as evidencias pueden ser adaptadas según el nivel de aprendizaje de los estudiantes.</w:t>
                  </w:r>
                </w:p>
              </w:t>
            </w:r>
          </w:p>
        </w:tc>
      </w:tr>
      <w:tr w:rsidR="009B194D" w:rsidRPr="00083939" w14:paraId="2454AEAE" w14:textId="77777777" w:rsidTr="008D0A88">
        <w:trPr>
          <w:trHeight w:val="578"/>
        </w:trPr>
        <w:tc>
          <w:tcPr>
            <w:tcW w:w="2263" w:type="dxa"/>
          </w:tcPr>
          <w:p w14:paraId="6B97CCFF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INDICADOR DE DESEMPEÑO:</w:t>
            </w:r>
          </w:p>
        </w:tc>
        <w:tc>
          <w:tcPr>
            <w:tcW w:w="8789" w:type="dxa"/>
          </w:tcPr>
          <w:p w14:paraId="523A5ED3" w14:textId="25BEE440" w:rsidR="009B194D" w:rsidRPr="00083939" w:rsidRDefault="00ED38E5" w:rsidP="00A97E0C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473cb121513ebfed44f14e9d18ec385c7688d5f"/>
                  <w:r>
                    <w:t xml:space="preserve">Indicador de Desempeño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Evaluar el dominio del estudiante sobre el sustantivo y sus clases, incluyendo su capacidad de identificación, clasificación y uso en la construcción de oraciones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Nivel:</w:t>
                  </w:r>
                  <w:r>
                    <w:t xml:space="preserve"> </w:t>
                  </w:r>
                  <w:r>
                    <w:t xml:space="preserve">Primaria/Secundaria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Dominio:</w:t>
                  </w:r>
                  <w:r>
                    <w:t xml:space="preserve"> </w:t>
                  </w:r>
                  <w:r>
                    <w:t xml:space="preserve">Lengua Española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Criterios de Evaluación:</w:t>
                  </w:r>
                </w:p>
                <w:p>
                  <w:pPr>
                    <w:numPr>
                      <w:ilvl w:val="0"/>
                      <w:numId w:val="29"/>
                    </w:numPr>
                    <w:pStyle w:val="Compact"/>
                  </w:pPr>
                  <w:r>
                    <w:rPr>
                      <w:b/>
                    </w:rPr>
                    <w:t xml:space="preserve">Identificación: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El estudiante identifica correctamente los sustantivos en textos escritos y orales.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El estudiante diferencia entre sustantivos comunes y propios.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El estudiante diferencia entre sustantivos concretos y abstractos.</w:t>
                  </w:r>
                </w:p>
                <w:p>
                  <w:pPr>
                    <w:numPr>
                      <w:ilvl w:val="0"/>
                      <w:numId w:val="29"/>
                    </w:numPr>
                    <w:pStyle w:val="Compact"/>
                  </w:pPr>
                  <w:r>
                    <w:rPr>
                      <w:b/>
                    </w:rPr>
                    <w:t xml:space="preserve">Clasificación: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El estudiante clasifica correctamente los sustantivos según su género (masculino/femenino).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El estudiante clasifica correctamente los sustantivos según su número (singular/plural).</w:t>
                  </w:r>
                </w:p>
                <w:p>
                  <w:pPr>
                    <w:numPr>
                      <w:ilvl w:val="1"/>
                      <w:numId w:val="31"/>
                    </w:numPr>
                    <w:pStyle w:val="Compact"/>
                  </w:pPr>
                  <w:r>
                    <w:t xml:space="preserve">El estudiante clasifica correctamente los sustantivos según su clase (común, propio, concreto, abstracto, individual, colectivo).</w:t>
                  </w:r>
                </w:p>
                <w:p>
                  <w:pPr>
                    <w:numPr>
                      <w:ilvl w:val="0"/>
                      <w:numId w:val="29"/>
                    </w:numPr>
                    <w:pStyle w:val="Compact"/>
                  </w:pPr>
                  <w:r>
                    <w:rPr>
                      <w:b/>
                    </w:rPr>
                    <w:t xml:space="preserve">Uso:</w:t>
                  </w:r>
                </w:p>
                <w:p>
                  <w:pPr>
                    <w:numPr>
                      <w:ilvl w:val="1"/>
                      <w:numId w:val="32"/>
                    </w:numPr>
                    <w:pStyle w:val="Compact"/>
                  </w:pPr>
                  <w:r>
                    <w:t xml:space="preserve">El estudiante utiliza los sustantivos correctamente en la construcción de oraciones.</w:t>
                  </w:r>
                </w:p>
                <w:p>
                  <w:pPr>
                    <w:numPr>
                      <w:ilvl w:val="1"/>
                      <w:numId w:val="32"/>
                    </w:numPr>
                    <w:pStyle w:val="Compact"/>
                  </w:pPr>
                  <w:r>
                    <w:t xml:space="preserve">El estudiante utiliza los sustantivos correctamente en diferentes contextos y situaciones comunicativa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Instrumentos de Evaluación: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Prueba escrita:</w:t>
                  </w:r>
                </w:p>
                <w:p>
                  <w:pPr>
                    <w:numPr>
                      <w:ilvl w:val="1"/>
                      <w:numId w:val="34"/>
                    </w:numPr>
                    <w:pStyle w:val="Compact"/>
                  </w:pPr>
                  <w:r>
                    <w:t xml:space="preserve">Preguntas de selección múltiple para identificar sustantivos.</w:t>
                  </w:r>
                </w:p>
                <w:p>
                  <w:pPr>
                    <w:numPr>
                      <w:ilvl w:val="1"/>
                      <w:numId w:val="34"/>
                    </w:numPr>
                    <w:pStyle w:val="Compact"/>
                  </w:pPr>
                  <w:r>
                    <w:t xml:space="preserve">Ejercicios de clasificación de sustantivos.</w:t>
                  </w:r>
                </w:p>
                <w:p>
                  <w:pPr>
                    <w:numPr>
                      <w:ilvl w:val="1"/>
                      <w:numId w:val="34"/>
                    </w:numPr>
                    <w:pStyle w:val="Compact"/>
                  </w:pPr>
                  <w:r>
                    <w:t xml:space="preserve">Redacción de oraciones utilizando correctamente los sustantivos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Actividades prácticas:</w:t>
                  </w:r>
                </w:p>
                <w:p>
                  <w:pPr>
                    <w:numPr>
                      <w:ilvl w:val="1"/>
                      <w:numId w:val="35"/>
                    </w:numPr>
                    <w:pStyle w:val="Compact"/>
                  </w:pPr>
                  <w:r>
                    <w:t xml:space="preserve">Juegos de clasificación de sustantivos.</w:t>
                  </w:r>
                </w:p>
                <w:p>
                  <w:pPr>
                    <w:numPr>
                      <w:ilvl w:val="1"/>
                      <w:numId w:val="35"/>
                    </w:numPr>
                    <w:pStyle w:val="Compact"/>
                  </w:pPr>
                  <w:r>
                    <w:t xml:space="preserve">Creación de frases con sustantivos.</w:t>
                  </w:r>
                </w:p>
                <w:p>
                  <w:pPr>
                    <w:numPr>
                      <w:ilvl w:val="1"/>
                      <w:numId w:val="35"/>
                    </w:numPr>
                    <w:pStyle w:val="Compact"/>
                  </w:pPr>
                  <w:r>
                    <w:t xml:space="preserve">Elaboración de historias utilizando diferentes clases de sustantivos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Observación:</w:t>
                  </w:r>
                </w:p>
                <w:p>
                  <w:pPr>
                    <w:numPr>
                      <w:ilvl w:val="1"/>
                      <w:numId w:val="36"/>
                    </w:numPr>
                    <w:pStyle w:val="Compact"/>
                  </w:pPr>
                  <w:r>
                    <w:t xml:space="preserve">Participación activa en clase durante la explicación del tema.</w:t>
                  </w:r>
                </w:p>
                <w:p>
                  <w:pPr>
                    <w:numPr>
                      <w:ilvl w:val="1"/>
                      <w:numId w:val="36"/>
                    </w:numPr>
                    <w:pStyle w:val="Compact"/>
                  </w:pPr>
                  <w:r>
                    <w:t xml:space="preserve">Uso correcto de los sustantivos en la comunicación oral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scalas de Evaluación: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Nivel 1 (Inicial):</w:t>
                  </w:r>
                  <w:r>
                    <w:t xml:space="preserve"> </w:t>
                  </w:r>
                  <w:r>
                    <w:t xml:space="preserve">El estudiante presenta dificultades para identificar y clasificar los sustantivos, y no los utiliza correctamente en la construcción de oracione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Nivel 2 (En proceso):</w:t>
                  </w:r>
                  <w:r>
                    <w:t xml:space="preserve"> </w:t>
                  </w:r>
                  <w:r>
                    <w:t xml:space="preserve">El estudiante puede identificar y clasificar algunos sustantivos, pero presenta errores en la clasificación o en el uso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Nivel 3 (Satisfactorio):</w:t>
                  </w:r>
                  <w:r>
                    <w:t xml:space="preserve"> </w:t>
                  </w:r>
                  <w:r>
                    <w:t xml:space="preserve">El estudiante identifica y clasifica correctamente los sustantivos, y los utiliza de manera adecuada en la construcción de oracione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Nivel 4 (Excelente):</w:t>
                  </w:r>
                  <w:r>
                    <w:t xml:space="preserve"> </w:t>
                  </w:r>
                  <w:r>
                    <w:t xml:space="preserve">El estudiante demuestra un dominio profundo del sustantivo y sus clases, y los utiliza con precisión y fluidez en diferentes context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omendaciones: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t xml:space="preserve">Se recomienda utilizar ejemplos concretos y visuales para explicar los conceptos relacionados con el sustantivo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t xml:space="preserve">Se debe fomentar la participación activa de los estudiantes en la clase, a través de juegos, actividades de creación y resolución de problemas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t xml:space="preserve">Se deben realizar evaluaciones periódicas para monitorear el progreso de los estudiantes y ajustar las estrategias pedagógicas según sea necesari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ste indicador de desempeño puede ser adaptado a diferentes niveles educativos y a diferentes contextos pedagógicos.</w:t>
                  </w:r>
                  <w:r>
                    <w:t xml:space="preserve"> </w:t>
                  </w:r>
                  <w:r>
                    <w:t xml:space="preserve">Es importante tener en cuenta las necesidades específicas de los estudiantes y el objetivo general de la enseñanza del tema.</w:t>
                  </w:r>
                </w:p>
              </w:t>
            </w:r>
          </w:p>
        </w:tc>
      </w:tr>
    </w:tbl>
    <w:p w14:paraId="5FBDFD82" w14:textId="77777777" w:rsidR="009B194D" w:rsidRPr="009B194D" w:rsidRDefault="009B194D" w:rsidP="009B194D">
      <w:pPr>
        <w:spacing w:after="0"/>
        <w:rPr>
          <w:rFonts w:eastAsia="Calibri" w:cs="Calibri"/>
          <w:b/>
          <w:szCs w:val="20"/>
        </w:rPr>
      </w:pPr>
    </w:p>
    <w:tbl>
      <w:tblPr>
        <w:tblStyle w:val="Tablaconcuadrcula"/>
        <w:tblW w:w="11086" w:type="dxa"/>
        <w:tblInd w:w="-743" w:type="dxa"/>
        <w:tblLook w:val="04A0" w:firstRow="1" w:lastRow="0" w:firstColumn="1" w:lastColumn="0" w:noHBand="0" w:noVBand="1"/>
      </w:tblPr>
      <w:tblGrid>
        <w:gridCol w:w="4762"/>
        <w:gridCol w:w="6324"/>
      </w:tblGrid>
      <w:tr w:rsidR="009B194D" w:rsidRPr="009B194D" w14:paraId="79E46FDB" w14:textId="77777777" w:rsidTr="008D0A88">
        <w:tc>
          <w:tcPr>
            <w:tcW w:w="11086" w:type="dxa"/>
            <w:gridSpan w:val="2"/>
          </w:tcPr>
          <w:p w14:paraId="16B35C31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EXPLORACIÓN</w:t>
            </w:r>
          </w:p>
        </w:tc>
      </w:tr>
      <w:tr w:rsidR="009B194D" w:rsidRPr="009B194D" w14:paraId="24EBE328" w14:textId="77777777" w:rsidTr="008D0A88">
        <w:tc>
          <w:tcPr>
            <w:tcW w:w="11086" w:type="dxa"/>
            <w:gridSpan w:val="2"/>
          </w:tcPr>
          <w:p w14:paraId="0A16BA0B" w14:textId="6E75F33E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Ttulo2"/>
                  </w:pPr>
                  <w:bookmarkStart w:id="20" w:name="X7d4ebca86372a4c3ffcaab4d21303b1477e8d1c"/>
                  <w:r>
                    <w:t xml:space="preserve">Fase de Exploración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Introducir al estudiante al concepto de sustantivo y sus diferentes clases, generando interés y motivación por la exploración del tema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Actividad 1: Lluvia de ideas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rPr>
                      <w:b/>
                    </w:rPr>
                    <w:t xml:space="preserve">Pregunta detonadora:</w:t>
                  </w:r>
                  <w:r>
                    <w:t xml:space="preserve"> </w:t>
                  </w:r>
                  <w:r>
                    <w:t xml:space="preserve">¿Qué son las cosas que podemos ver, tocar, sentir, pensar o imaginar?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rPr>
                      <w:b/>
                    </w:rPr>
                    <w:t xml:space="preserve">Dinámica:</w:t>
                  </w:r>
                  <w:r>
                    <w:t xml:space="preserve"> </w:t>
                  </w:r>
                  <w:r>
                    <w:t xml:space="preserve">Los estudiantes, en grupos o individualmente, anotan en una hoja todas las palabras que se les ocurran que respondan a la pregunta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rPr>
                      <w:b/>
                    </w:rPr>
                    <w:t xml:space="preserve">Análisis:</w:t>
                  </w:r>
                </w:p>
                <w:p>
                  <w:pPr>
                    <w:numPr>
                      <w:ilvl w:val="1"/>
                      <w:numId w:val="14"/>
                    </w:numPr>
                    <w:pStyle w:val="Compact"/>
                  </w:pPr>
                  <w:r>
                    <w:t xml:space="preserve">¿Qué tipo de palabras anotaron? (Nombres de personas, lugares, objetos, sentimientos, etc.)</w:t>
                  </w:r>
                </w:p>
                <w:p>
                  <w:pPr>
                    <w:numPr>
                      <w:ilvl w:val="1"/>
                      <w:numId w:val="14"/>
                    </w:numPr>
                    <w:pStyle w:val="Compact"/>
                  </w:pPr>
                  <w:r>
                    <w:t xml:space="preserve">¿Qué tienen en común todas estas palabras? (Se refieren a seres, objetos o conceptos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 2: Observación y análisis</w:t>
                  </w:r>
                </w:p>
                <w:p>
                  <w:pPr>
                    <w:numPr>
                      <w:ilvl w:val="0"/>
                      <w:numId w:val="15"/>
                    </w:numPr>
                    <w:pStyle w:val="Compact"/>
                  </w:pPr>
                  <w:r>
                    <w:rPr>
                      <w:b/>
                    </w:rPr>
                    <w:t xml:space="preserve">Material:</w:t>
                  </w:r>
                  <w:r>
                    <w:t xml:space="preserve"> </w:t>
                  </w:r>
                  <w:r>
                    <w:t xml:space="preserve">Un texto breve con diferentes tipos de sustantivos (por ejemplo, una fábula o un poema corto).</w:t>
                  </w:r>
                </w:p>
                <w:p>
                  <w:pPr>
                    <w:numPr>
                      <w:ilvl w:val="0"/>
                      <w:numId w:val="15"/>
                    </w:numPr>
                    <w:pStyle w:val="Compact"/>
                  </w:pPr>
                  <w:r>
                    <w:rPr>
                      <w:b/>
                    </w:rPr>
                    <w:t xml:space="preserve">Dinámica:</w:t>
                  </w:r>
                  <w:r>
                    <w:t xml:space="preserve"> </w:t>
                  </w:r>
                  <w:r>
                    <w:t xml:space="preserve">Los estudiantes leen el texto y subrayan las palabras que se refieren a seres, objetos o conceptos.</w:t>
                  </w:r>
                </w:p>
                <w:p>
                  <w:pPr>
                    <w:numPr>
                      <w:ilvl w:val="0"/>
                      <w:numId w:val="15"/>
                    </w:numPr>
                    <w:pStyle w:val="Compact"/>
                  </w:pPr>
                  <w:r>
                    <w:rPr>
                      <w:b/>
                    </w:rPr>
                    <w:t xml:space="preserve">Análisis:</w:t>
                  </w:r>
                </w:p>
                <w:p>
                  <w:pPr>
                    <w:numPr>
                      <w:ilvl w:val="1"/>
                      <w:numId w:val="16"/>
                    </w:numPr>
                    <w:pStyle w:val="Compact"/>
                  </w:pPr>
                  <w:r>
                    <w:t xml:space="preserve">¿Qué tipos de sustantivos encontraron? (Personas, animales, lugares, cosas, sentimientos)</w:t>
                  </w:r>
                </w:p>
                <w:p>
                  <w:pPr>
                    <w:numPr>
                      <w:ilvl w:val="1"/>
                      <w:numId w:val="16"/>
                    </w:numPr>
                    <w:pStyle w:val="Compact"/>
                  </w:pPr>
                  <w:r>
                    <w:t xml:space="preserve">¿Cómo se clasifican estos sustantivos? (Propios, comunes, concretos, abstractos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 3: Juego de roles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rPr>
                      <w:b/>
                    </w:rPr>
                    <w:t xml:space="preserve">Dinámica:</w:t>
                  </w:r>
                  <w:r>
                    <w:t xml:space="preserve"> </w:t>
                  </w:r>
                  <w:r>
                    <w:t xml:space="preserve">Los estudiantes representan diferentes roles, como un detective, un chef, un profesor, un artista, etc. Cada uno debe mencionar cinco sustantivos relacionados a su rol.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rPr>
                      <w:b/>
                    </w:rPr>
                    <w:t xml:space="preserve">Análisis:</w:t>
                  </w:r>
                  <w:r>
                    <w:t xml:space="preserve"> </w:t>
                  </w:r>
                  <w:r>
                    <w:t xml:space="preserve">¿Cuáles son las características que comparten los sustantivos que eligió cada estudiante? ¿Cómo se clasifican?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 4: Mapa conceptual</w:t>
                  </w:r>
                </w:p>
                <w:p>
                  <w:pPr>
                    <w:numPr>
                      <w:ilvl w:val="0"/>
                      <w:numId w:val="18"/>
                    </w:numPr>
                    <w:pStyle w:val="Compact"/>
                  </w:pPr>
                  <w:r>
                    <w:rPr>
                      <w:b/>
                    </w:rPr>
                    <w:t xml:space="preserve">Dinámica:</w:t>
                  </w:r>
                  <w:r>
                    <w:t xml:space="preserve"> </w:t>
                  </w:r>
                  <w:r>
                    <w:t xml:space="preserve">Los estudiantes crean un mapa conceptual con las ideas principales que han surgido durante la exploración, incluyendo el concepto de sustantivo, sus características y sus diferente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: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Imágenes, videos, canciones que presenten diferentes sustantivos.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Libros de cuentos o textos narrativos con diferentes tipos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aluación: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t xml:space="preserve">Observación de la participación activa de los estudiantes en las actividades.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t xml:space="preserve">Revisión de los mapas conceptuales y análisis de las ideas que se han generad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Conclusiones: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Esta fase de exploración busca despertar la curiosidad de los estudiantes sobre el tema del sustantivo y sus clases, brindándoles un contexto inicial para el desarrollo del aprendizaje.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La interacción, la participación activa y la experimentación con diferentes recursos ayudan a generar una mejor comprensión del tema y a desarrollar el pensamiento crític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a fase de exploración puede ser adaptada a diferentes niveles educativos, ajustando la complejidad de las actividades y los recursos utilizados.</w:t>
                  </w:r>
                </w:p>
              </w:t>
            </w:r>
          </w:p>
        </w:tc>
      </w:tr>
      <w:tr w:rsidR="009B194D" w:rsidRPr="009B194D" w14:paraId="3BA7DA04" w14:textId="77777777" w:rsidTr="008D0A88">
        <w:tc>
          <w:tcPr>
            <w:tcW w:w="11086" w:type="dxa"/>
            <w:gridSpan w:val="2"/>
          </w:tcPr>
          <w:p w14:paraId="087640FD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ESTRUCTURACIÓN Y/O CONCEPTUALIZACIÓN</w:t>
            </w:r>
          </w:p>
        </w:tc>
      </w:tr>
      <w:tr w:rsidR="009B194D" w:rsidRPr="009B194D" w14:paraId="1E28D9E3" w14:textId="77777777" w:rsidTr="008D0A88">
        <w:tc>
          <w:tcPr>
            <w:tcW w:w="11086" w:type="dxa"/>
            <w:gridSpan w:val="2"/>
          </w:tcPr>
          <w:p w14:paraId="72B5D290" w14:textId="311DD5EF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SourceCode"/>
                  </w:pPr>
                  <w:r>
                    <w:rPr>
                      <w:rStyle w:val="KeywordTok"/>
                    </w:rPr>
                    <w:t xml:space="preserve">class</w:t>
                  </w:r>
                  <w:r>
                    <w:rPr>
                      <w:rStyle w:val="NormalTok"/>
                    </w:rPr>
                    <w:t xml:space="preserve"> Sustantivo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Representa un sustantivo en el lenguaje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Atributo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nombre (str):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clase (str): La clase del sustantivo (común, propio, concreto, abstracto, etc.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nero (str): El género del sustantivo (masculino, femenino, neutro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numero (str): El número del sustantivo (singular, plural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finido (bool): Indica si el sustantivo está definido (el, la, los, las) o n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scripcion (str): Una breve descripción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"""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__init__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ombre, clase, genero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VariableTok"/>
                    </w:rPr>
                    <w:t xml:space="preserve">None</w:t>
                  </w:r>
                  <w:r>
                    <w:rPr>
                      <w:rStyle w:val="NormalTok"/>
                    </w:rPr>
                    <w:t xml:space="preserve">, numero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VariableTok"/>
                    </w:rPr>
                    <w:t xml:space="preserve">None</w:t>
                  </w:r>
                  <w:r>
                    <w:rPr>
                      <w:rStyle w:val="NormalTok"/>
                    </w:rPr>
                    <w:t xml:space="preserve">, definido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VariableTok"/>
                    </w:rPr>
                    <w:t xml:space="preserve">False</w:t>
                  </w:r>
                  <w:r>
                    <w:rPr>
                      <w:rStyle w:val="NormalTok"/>
                    </w:rPr>
                    <w:t xml:space="preserve">, descripcion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VariableTok"/>
                    </w:rPr>
                    <w:t xml:space="preserve">None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Inicializa un objeto Sustantivo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Arg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nombre (str):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clase (str): La clas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genero (str, optional): El género del sustantivo. Defaults to Non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numero (str, optional): El número del sustantivo. Defaults to Non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definido (bool, optional): Indica si el sustantivo está definido. Defaults to Fals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descripcion (str, optional): Una breve descripción del sustantivo. Defaults to Non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ombr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las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genero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mero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definid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definido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descripcion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descripcion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__str__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una representación en cadena del objeto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SpecialStringTok"/>
                    </w:rPr>
                    <w:t xml:space="preserve">f"Sustantiv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nombre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, Clas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clase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, Gén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nero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, Núm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numero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, Definid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definido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, Descripción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descripcion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nombr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clas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la clas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gen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num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definid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si el sustantivo está definid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definid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descripcion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Devuelve la descripción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descripcion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nombr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ombre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Establece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ombr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clas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clase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Establece la clas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las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gen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gen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Establece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gen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num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um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Establece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definid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definid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Establece si el sustantivo está definid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definid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definid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descripcion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descripcion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Establece la descripción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descripcion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descripcion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Uso:</w:t>
                  </w:r>
                </w:p>
                <w:p>
                  <w:pPr>
                    <w:pStyle w:val="BodyText"/>
                  </w:pPr>
                  <w:r>
                    <w:t xml:space="preserve">```python</w:t>
                  </w:r>
                  <w:r>
                    <w:t xml:space="preserve"> </w:t>
                  </w:r>
                  <w:r>
                    <w:t xml:space="preserve"># Crear un sustantivo</w:t>
                  </w:r>
                  <w:r>
                    <w:t xml:space="preserve"> </w:t>
                  </w:r>
                  <w:r>
                    <w:t xml:space="preserve">perro = Sustantivo(</w:t>
                  </w:r>
                  <w:r>
                    <w:t xml:space="preserve">“</w:t>
                  </w:r>
                  <w:r>
                    <w:t xml:space="preserve">perro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común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masculino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ingular</w:t>
                  </w:r>
                  <w:r>
                    <w:t xml:space="preserve">”</w:t>
                  </w:r>
                  <w:r>
                    <w:t xml:space="preserve">, False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Un animal doméstico</w:t>
                  </w:r>
                  <w:r>
                    <w:t xml:space="preserve">”</w:t>
                  </w:r>
                  <w:r>
                    <w:t xml:space="preserve">)</w:t>
                  </w:r>
                </w:p>
                <w:p>
                  <w:pPr>
                    <w:pStyle w:val="Heading1"/>
                  </w:pPr>
                  <w:bookmarkStart w:id="20" w:name="mostrar-información-del-sustantivo"/>
                  <w:r>
                    <w:t xml:space="preserve">Mostrar información del sustantivo</w:t>
                  </w:r>
                  <w:bookmarkEnd w:id="20"/>
                </w:p>
                <w:p>
                  <w:pPr>
                    <w:pStyle w:val="FirstParagraph"/>
                  </w:pPr>
                  <w:r>
                    <w:t xml:space="preserve">print(perro)</w:t>
                  </w:r>
                </w:p>
                <w:p>
                  <w:pPr>
                    <w:pStyle w:val="Heading1"/>
                  </w:pPr>
                  <w:bookmarkStart w:id="21" w:name="acceder-a-los-atributos-del-sustantivo"/>
                  <w:r>
                    <w:t xml:space="preserve">Acceder a los atributos del sustantivo</w:t>
                  </w:r>
                  <w:bookmarkEnd w:id="21"/>
                </w:p>
                <w:p>
                  <w:pPr>
                    <w:pStyle w:val="FirstParagraph"/>
                  </w:pPr>
                  <w:r>
                    <w:t xml:space="preserve">print(f</w:t>
                  </w:r>
                  <w:r>
                    <w:t xml:space="preserve">“</w:t>
                  </w:r>
                  <w:r>
                    <w:t xml:space="preserve">Nombre: {perro.get_nombre()}</w:t>
                  </w:r>
                  <w:r>
                    <w:t xml:space="preserve">”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print(f</w:t>
                  </w:r>
                  <w:r>
                    <w:t xml:space="preserve">“</w:t>
                  </w:r>
                  <w:r>
                    <w:t xml:space="preserve">Clase: {perro.get_clase()}</w:t>
                  </w:r>
                  <w:r>
                    <w:t xml:space="preserve">”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print(f</w:t>
                  </w:r>
                  <w:r>
                    <w:t xml:space="preserve">“</w:t>
                  </w:r>
                  <w:r>
                    <w:t xml:space="preserve">Género: {perro.get_genero()}</w:t>
                  </w:r>
                  <w:r>
                    <w:t xml:space="preserve">”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print(f</w:t>
                  </w:r>
                  <w:r>
                    <w:t xml:space="preserve">“</w:t>
                  </w:r>
                  <w:r>
                    <w:t xml:space="preserve">Número: {perro.get_numero()}</w:t>
                  </w:r>
                  <w:r>
                    <w:t xml:space="preserve">”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print(f</w:t>
                  </w:r>
                  <w:r>
                    <w:t xml:space="preserve">“</w:t>
                  </w:r>
                  <w:r>
                    <w:t xml:space="preserve">Definido: {perro.get_definido()}</w:t>
                  </w:r>
                  <w:r>
                    <w:t xml:space="preserve">”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print(f</w:t>
                  </w:r>
                  <w:r>
                    <w:t xml:space="preserve">“</w:t>
                  </w:r>
                  <w:r>
                    <w:t xml:space="preserve">Descripción: {perro.get_descripcion()}</w:t>
                  </w:r>
                  <w:r>
                    <w:t xml:space="preserve">”</w:t>
                  </w:r>
                  <w:r>
                    <w:t xml:space="preserve">)</w:t>
                  </w:r>
                </w:p>
                <w:p>
                  <w:pPr>
                    <w:pStyle w:val="Heading1"/>
                  </w:pPr>
                  <w:bookmarkStart w:id="22" w:name="modific"/>
                  <w:r>
                    <w:t xml:space="preserve">Modific</w:t>
                  </w:r>
                  <w:bookmarkEnd w:id="22"/>
                </w:p>
              </w:t>
            </w:r>
          </w:p>
          <w:p w14:paraId="5AB69A18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</w:p>
          <w:p w14:paraId="2A427EC9" w14:textId="77777777" w:rsidR="009B194D" w:rsidRPr="00083939" w:rsidRDefault="009B194D" w:rsidP="004A6D7B">
            <w:pPr>
              <w:rPr>
                <w:rFonts w:eastAsia="Calibri" w:cs="Calibri"/>
                <w:b/>
                <w:szCs w:val="20"/>
              </w:rPr>
            </w:pPr>
          </w:p>
          <w:p w14:paraId="5406A65B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</w:p>
        </w:tc>
      </w:tr>
      <w:tr w:rsidR="009B194D" w:rsidRPr="009B194D" w14:paraId="28446398" w14:textId="77777777" w:rsidTr="008D0A88">
        <w:tc>
          <w:tcPr>
            <w:tcW w:w="11086" w:type="dxa"/>
            <w:gridSpan w:val="2"/>
          </w:tcPr>
          <w:p w14:paraId="203B915D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APLICACIÓN</w:t>
            </w:r>
          </w:p>
        </w:tc>
      </w:tr>
      <w:tr w:rsidR="009B194D" w:rsidRPr="009B194D" w14:paraId="6179C980" w14:textId="77777777" w:rsidTr="002F3F75">
        <w:trPr>
          <w:trHeight w:val="1101"/>
        </w:trPr>
        <w:tc>
          <w:tcPr>
            <w:tcW w:w="11086" w:type="dxa"/>
            <w:gridSpan w:val="2"/>
          </w:tcPr>
          <w:p w14:paraId="5DC81FD3" w14:textId="0467B002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Ttulo2"/>
                  </w:pPr>
                  <w:bookmarkStart w:id="20" w:name="X73124c8aebff16c1f962ea89d0734baf6fa5db4"/>
                  <w:r>
                    <w:t xml:space="preserve">Fase de Aplicación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Aplicar los conocimientos adquiridos sobre el sustantivo y sus clases para identificarlos en textos y realizar ejercicios de clasificación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Recursos: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t xml:space="preserve">Textos escritos con diferentes tipos de sustantivos (cuentos, noticias, poemas, etc.).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t xml:space="preserve">Fichas con sustantivos para clasificar.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t xml:space="preserve">Juegos de mesa o actividades interactivas para la clasificación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1. Identificación de Sustantivos en Textos: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rPr>
                      <w:b/>
                    </w:rPr>
                    <w:t xml:space="preserve">Lectura en voz alta:</w:t>
                  </w:r>
                  <w:r>
                    <w:t xml:space="preserve"> </w:t>
                  </w:r>
                  <w:r>
                    <w:t xml:space="preserve">Los estudiantes leen un texto en voz alta e identifican todos los sustantivos que encuentren.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rPr>
                      <w:b/>
                    </w:rPr>
                    <w:t xml:space="preserve">Subrayado:</w:t>
                  </w:r>
                  <w:r>
                    <w:t xml:space="preserve"> </w:t>
                  </w:r>
                  <w:r>
                    <w:t xml:space="preserve">Se les presenta un texto y los estudiantes deben subrayar todos los sustantivos que encuentren.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rPr>
                      <w:b/>
                    </w:rPr>
                    <w:t xml:space="preserve">Búsqueda de sustantivos específicos:</w:t>
                  </w:r>
                  <w:r>
                    <w:t xml:space="preserve"> </w:t>
                  </w:r>
                  <w:r>
                    <w:t xml:space="preserve">Los estudiantes deben encontrar un número determinado de sustantivos de una clase específica (ej: 5 sustantivos comunes, 3 sustantivos propios)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Clasificación de Sustantivos: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rPr>
                      <w:b/>
                    </w:rPr>
                    <w:t xml:space="preserve">Fichas de clasificación:</w:t>
                  </w:r>
                  <w:r>
                    <w:t xml:space="preserve"> </w:t>
                  </w:r>
                  <w:r>
                    <w:t xml:space="preserve">Los estudiantes reciben fichas con diferentes sustantivos y deben clasificarlos en categorías (común, propio, concreto, abstracto, individual, colectivo).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rPr>
                      <w:b/>
                    </w:rPr>
                    <w:t xml:space="preserve">Juego de mesa:</w:t>
                  </w:r>
                  <w:r>
                    <w:t xml:space="preserve"> </w:t>
                  </w:r>
                  <w:r>
                    <w:t xml:space="preserve">Se puede utilizar un juego de mesa donde los jugadores deben identificar sustantivos y colocarlos en el tablero según su clasificación.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rPr>
                      <w:b/>
                    </w:rPr>
                    <w:t xml:space="preserve">Cuestionario:</w:t>
                  </w:r>
                  <w:r>
                    <w:t xml:space="preserve"> </w:t>
                  </w:r>
                  <w:r>
                    <w:t xml:space="preserve">Los estudiantes responden preguntas sobre la clasificación de diferentes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Creación de Textos: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rPr>
                      <w:b/>
                    </w:rPr>
                    <w:t xml:space="preserve">Escribir un cuento:</w:t>
                  </w:r>
                  <w:r>
                    <w:t xml:space="preserve"> </w:t>
                  </w:r>
                  <w:r>
                    <w:t xml:space="preserve">Los estudiantes deben crear un cuento utilizando un número específico de sustantivos de cada clase.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rPr>
                      <w:b/>
                    </w:rPr>
                    <w:t xml:space="preserve">Poema o canción:</w:t>
                  </w:r>
                  <w:r>
                    <w:t xml:space="preserve"> </w:t>
                  </w:r>
                  <w:r>
                    <w:t xml:space="preserve">Los estudiantes crean un poema o canción con diferentes tipos de sustantivos.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rPr>
                      <w:b/>
                    </w:rPr>
                    <w:t xml:space="preserve">Descripción:</w:t>
                  </w:r>
                  <w:r>
                    <w:t xml:space="preserve"> </w:t>
                  </w:r>
                  <w:r>
                    <w:t xml:space="preserve">Los estudiantes describen un objeto o persona utilizando sustantivos de diferente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Actividades Interactivas: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Juegos en línea:</w:t>
                  </w:r>
                  <w:r>
                    <w:t xml:space="preserve"> </w:t>
                  </w:r>
                  <w:r>
                    <w:t xml:space="preserve">Hay muchos juegos en línea que ayudan a los estudiantes a practicar la clasificación de sustantivos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Presentaciones:</w:t>
                  </w:r>
                  <w:r>
                    <w:t xml:space="preserve"> </w:t>
                  </w:r>
                  <w:r>
                    <w:t xml:space="preserve">Los estudiantes preparan presentaciones donde explican las diferentes clases de sustantivos y dan ejemplos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Debate:</w:t>
                  </w:r>
                  <w:r>
                    <w:t xml:space="preserve"> </w:t>
                  </w:r>
                  <w:r>
                    <w:t xml:space="preserve">Los estudiantes debaten sobre la clasificación de algunos sustantivos controvertid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aluación:</w:t>
                  </w:r>
                </w:p>
                <w:p>
                  <w:pPr>
                    <w:numPr>
                      <w:ilvl w:val="0"/>
                      <w:numId w:val="53"/>
                    </w:numPr>
                    <w:pStyle w:val="Compact"/>
                  </w:pPr>
                  <w:r>
                    <w:t xml:space="preserve">Se puede evaluar la comprensión de los estudiantes observando su participación en las actividades, su capacidad para identificar y clasificar sustantivos en textos y su creatividad al crear textos propios.</w:t>
                  </w:r>
                </w:p>
                <w:p>
                  <w:pPr>
                    <w:numPr>
                      <w:ilvl w:val="0"/>
                      <w:numId w:val="53"/>
                    </w:numPr>
                    <w:pStyle w:val="Compact"/>
                  </w:pPr>
                  <w:r>
                    <w:t xml:space="preserve">Se pueden realizar pruebas escritas para evaluar la comprensión de los conceptos y la habilidad de clasificar los sustantivos correctament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omendaciones: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t xml:space="preserve">Se recomienda usar diferentes estrategias de enseñanza para asegurar que todos los estudiantes aprendan de la mejor manera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t xml:space="preserve">Se debe integrar la aplicación de los conocimientos con la vida real, mostrando ejemplos de sustantivos en el contexto del día a día.</w:t>
                  </w:r>
                </w:p>
                <w:p>
                  <w:pPr>
                    <w:numPr>
                      <w:ilvl w:val="0"/>
                      <w:numId w:val="54"/>
                    </w:numPr>
                    <w:pStyle w:val="Compact"/>
                  </w:pPr>
                  <w:r>
                    <w:t xml:space="preserve">Se debe promover la participación activa de los estudiantes en las actividades, fomentando la colaboración y el trabajo en equip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s de Actividades: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Actividad 1:</w:t>
                  </w:r>
                  <w:r>
                    <w:t xml:space="preserve"> </w:t>
                  </w:r>
                  <w:r>
                    <w:t xml:space="preserve">Los estudiantes leen un cuento corto y deben escribir una lista de todos los sustantivos que encuentran. Luego, clasifican los sustantivos en las categorías correspondientes.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Actividad 2:</w:t>
                  </w:r>
                  <w:r>
                    <w:t xml:space="preserve"> </w:t>
                  </w:r>
                  <w:r>
                    <w:t xml:space="preserve">Los estudiantes juegan a un juego de memoria con tarjetas que contienen diferentes sustantivos. Deben emparejar las tarjetas con los sustantivos de la misma clase.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Actividad 3:</w:t>
                  </w:r>
                  <w:r>
                    <w:t xml:space="preserve"> </w:t>
                  </w:r>
                  <w:r>
                    <w:t xml:space="preserve">Los estudiantes escriben un poema sobre su mascota utilizando diferentes tipos de sustantivos.</w:t>
                  </w:r>
                </w:p>
                <w:p>
                  <w:pPr>
                    <w:pStyle w:val="FirstParagraph"/>
                  </w:pPr>
                  <w:r>
                    <w:t xml:space="preserve">Recuerda adaptar estas actividades a las necesidades y habilidades de tus estudiantes, y no dudes en ser creativo con la enseñanza de este tema. ¡Mucha suerte!</w:t>
                  </w:r>
                </w:p>
              </w:t>
            </w:r>
          </w:p>
        </w:tc>
      </w:tr>
      <w:tr w:rsidR="009B194D" w:rsidRPr="009B194D" w14:paraId="51AB146F" w14:textId="77777777" w:rsidTr="008D0A88">
        <w:tc>
          <w:tcPr>
            <w:tcW w:w="11086" w:type="dxa"/>
            <w:gridSpan w:val="2"/>
          </w:tcPr>
          <w:p w14:paraId="5115F028" w14:textId="5C634C90" w:rsidR="009B194D" w:rsidRPr="00886F52" w:rsidRDefault="00CD47B9" w:rsidP="002F3F75">
            <w:pPr>
              <w:pStyle w:val="Ttulo2"/>
              <w:rPr>
                <w:rFonts w:cs="Calibri"/>
                <w:sz w:val="22"/>
                <w:szCs w:val="22"/>
              </w:rPr>
            </w:pPr>
            <w:r w:rsidRPr="00886F52">
              <w:rPr>
                <w:rFonts w:cs="Calibri"/>
                <w:sz w:val="22"/>
                <w:szCs w:val="22"/>
              </w:rPr>
              <w:t>Titulo</w:t>
            </w:r>
          </w:p>
        </w:tc>
      </w:tr>
      <w:tr w:rsidR="009B194D" w:rsidRPr="009B194D" w14:paraId="6FEBCEB0" w14:textId="77777777" w:rsidTr="008D0A88">
        <w:tc>
          <w:tcPr>
            <w:tcW w:w="4762" w:type="dxa"/>
          </w:tcPr>
          <w:p w14:paraId="2B3BC15D" w14:textId="77777777" w:rsidR="009B194D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 xml:space="preserve">RECURSOS: </w:t>
            </w:r>
          </w:p>
          <w:p w14:paraId="7EEAAB29" w14:textId="77777777" w:rsidR="0097217E" w:rsidRDefault="0097217E" w:rsidP="009B194D">
            <w:pPr>
              <w:rPr>
                <w:rFonts w:eastAsia="Calibri" w:cs="Calibri"/>
                <w:b/>
                <w:szCs w:val="20"/>
              </w:rPr>
            </w:pPr>
          </w:p>
          <w:p w14:paraId="52BBD7C8" w14:textId="07C0545A" w:rsidR="00F06FC4" w:rsidRPr="00F06FC4" w:rsidRDefault="00F06FC4" w:rsidP="009B194D">
            <w:pPr>
              <w:rPr>
                <w:rFonts w:eastAsia="Calibri" w:cs="Calibri"/>
                <w:bCs/>
                <w:szCs w:val="20"/>
              </w:rPr>
            </w:pPr>
            <w:r w:rsidRPr="00F06FC4">
              <w:rPr>
                <w:rFonts w:eastAsia="Calibri" w:cs="Calibri"/>
                <w:bCs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033cdd798a7a80582c0de88146bdd1bbd64557c"/>
                  <w:r>
                    <w:t xml:space="preserve">Recursos para la clase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El sustantivo y sus clases</w:t>
                  </w:r>
                  <w:r>
                    <w:t xml:space="preserve">”</w:t>
                  </w:r>
                  <w:r>
                    <w:t xml:space="preserve">: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Materiales: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Pizarra o proyector:</w:t>
                  </w:r>
                  <w:r>
                    <w:t xml:space="preserve"> </w:t>
                  </w:r>
                  <w:r>
                    <w:t xml:space="preserve">Para escribir ejemplos, definiciones y esquema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Tarjetas:</w:t>
                  </w:r>
                  <w:r>
                    <w:t xml:space="preserve"> </w:t>
                  </w:r>
                  <w:r>
                    <w:t xml:space="preserve">Con nombres de sustantivos para juegos de clasificación o para crear frase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Imágenes:</w:t>
                  </w:r>
                  <w:r>
                    <w:t xml:space="preserve"> </w:t>
                  </w:r>
                  <w:r>
                    <w:t xml:space="preserve">Que representen diferentes tipos de sustantivos para que los alumnos identifiquen y clasifiquen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Fichas de trabajo:</w:t>
                  </w:r>
                  <w:r>
                    <w:t xml:space="preserve"> </w:t>
                  </w:r>
                  <w:r>
                    <w:t xml:space="preserve">Con ejercicios para practicar la identificación y clasificación de sustantivo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Libros de texto:</w:t>
                  </w:r>
                  <w:r>
                    <w:t xml:space="preserve"> </w:t>
                  </w:r>
                  <w:r>
                    <w:t xml:space="preserve">Para complementar la información y encontrar más ejemplo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Recursos online:</w:t>
                  </w:r>
                  <w:r>
                    <w:t xml:space="preserve"> </w:t>
                  </w:r>
                  <w:r>
                    <w:t xml:space="preserve">Videos explicativos, juegos interactivos, sitios web con ejercicios y actividad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Lluvia de ideas:</w:t>
                  </w:r>
                  <w:r>
                    <w:t xml:space="preserve"> </w:t>
                  </w:r>
                  <w:r>
                    <w:t xml:space="preserve">Pedir a los alumnos que nombren sustantivos de diferentes clases (comunes, propios, concretos, abstractos, etc.)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Juegos de clasificación:</w:t>
                  </w:r>
                  <w:r>
                    <w:t xml:space="preserve"> </w:t>
                  </w:r>
                  <w:r>
                    <w:t xml:space="preserve">Dividir a los alumnos en grupos y darles tarjetas con nombres de sustantivos para que los clasifiquen según la clase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Creación de frases:</w:t>
                  </w:r>
                  <w:r>
                    <w:t xml:space="preserve"> </w:t>
                  </w:r>
                  <w:r>
                    <w:t xml:space="preserve">Pedir a los alumnos que creen frases utilizando sustantivos de diferentes clase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Lectura y análisis de textos:</w:t>
                  </w:r>
                  <w:r>
                    <w:t xml:space="preserve"> </w:t>
                  </w:r>
                  <w:r>
                    <w:t xml:space="preserve">Identificar los sustantivos y sus clases en diferentes texto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Esquemas y mapas conceptuales:</w:t>
                  </w:r>
                  <w:r>
                    <w:t xml:space="preserve"> </w:t>
                  </w:r>
                  <w:r>
                    <w:t xml:space="preserve">Crear esquemas o mapas conceptuales para organizar la información sobre los sustantivos y sus clase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Presentación multimedia:</w:t>
                  </w:r>
                  <w:r>
                    <w:t xml:space="preserve"> </w:t>
                  </w:r>
                  <w:r>
                    <w:t xml:space="preserve">Utilizar una presentación con imágenes, videos y animaciones para explicar los diferentes tipos de sustantivo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Investigación:</w:t>
                  </w:r>
                  <w:r>
                    <w:t xml:space="preserve"> </w:t>
                  </w:r>
                  <w:r>
                    <w:t xml:space="preserve">Pedir a los alumnos que investiguen sobre el origen y evolución de los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 online recomendados: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Educaplay:</w:t>
                  </w:r>
                  <w:r>
                    <w:t xml:space="preserve"> </w:t>
                  </w:r>
                  <w:r>
                    <w:t xml:space="preserve">Plataforma con juegos y actividades educativas para todas las asignaturas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Wordwall:</w:t>
                  </w:r>
                  <w:r>
                    <w:t xml:space="preserve"> </w:t>
                  </w:r>
                  <w:r>
                    <w:t xml:space="preserve">Herramienta para crear juegos interactivos personalizados para repasar vocabulario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Khan Academy:</w:t>
                  </w:r>
                  <w:r>
                    <w:t xml:space="preserve"> </w:t>
                  </w:r>
                  <w:r>
                    <w:t xml:space="preserve">Ofrece videos explicativos y ejercicios de práctica de gramática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Smartick:</w:t>
                  </w:r>
                  <w:r>
                    <w:t xml:space="preserve"> </w:t>
                  </w:r>
                  <w:r>
                    <w:t xml:space="preserve">Plataforma online de aprendizaje de matemáticas y lenguaje para niñ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s de juegos para la clase: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Adivina el sustantivo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Se leen descripciones de diferentes sustantivos y los alumnos tienen que adivinar de qué sustantivo se trata.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El juego de la memoria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Se colocan tarjetas con nombres de sustantivos boca abajo y los alumnos tienen que encontrar parejas de sustantivos de la misma clase.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Bingo de sustantivos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Se crea un cartón con diferentes tipos de sustantivos y se van leyendo nombres de sustantivos aleatorios. El alumno que tenga el sustantivo en su cartón lo marca y el primero en completar una línea o todo el cartón gan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erda:</w:t>
                  </w:r>
                  <w:r>
                    <w:t xml:space="preserve"> </w:t>
                  </w:r>
                  <w:r>
                    <w:t xml:space="preserve">Es importante adaptar los recursos y las actividades a la edad y nivel de los alumnos.</w:t>
                  </w:r>
                </w:p>
              </w:t>
            </w:r>
          </w:p>
          <w:p w14:paraId="43CBA736" w14:textId="4046B3A9" w:rsidR="0097217E" w:rsidRPr="0097217E" w:rsidRDefault="0097217E" w:rsidP="009B194D">
            <w:pPr>
              <w:rPr>
                <w:rFonts w:eastAsia="Calibri" w:cs="Calibri"/>
                <w:bCs/>
                <w:szCs w:val="20"/>
              </w:rPr>
            </w:pPr>
          </w:p>
          <w:p w14:paraId="7A5A0E19" w14:textId="12E89CEF" w:rsidR="009B194D" w:rsidRPr="00083939" w:rsidRDefault="009B194D" w:rsidP="00F606A1">
            <w:pPr>
              <w:rPr>
                <w:rFonts w:eastAsia="Calibri" w:cs="Calibri"/>
                <w:b/>
                <w:szCs w:val="20"/>
              </w:rPr>
            </w:pPr>
          </w:p>
        </w:tc>
        <w:tc>
          <w:tcPr>
            <w:tcW w:w="6324" w:type="dxa"/>
          </w:tcPr>
          <w:p w14:paraId="6BDBCFAA" w14:textId="016C42B1" w:rsidR="009B194D" w:rsidRPr="00083939" w:rsidRDefault="00094B69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BIBLIOGRAFÍA:</w:t>
            </w:r>
          </w:p>
          <w:p w14:paraId="391A1F7F" w14:textId="77777777" w:rsidR="000F64F1" w:rsidRDefault="000F64F1" w:rsidP="00061E74">
            <w:pPr>
              <w:rPr>
                <w:rFonts w:eastAsia="Calibri" w:cs="Calibri"/>
                <w:b/>
                <w:szCs w:val="20"/>
              </w:rPr>
            </w:pPr>
          </w:p>
          <w:p w14:paraId="11BBE278" w14:textId="6F308C73" w:rsidR="0097217E" w:rsidRPr="0097217E" w:rsidRDefault="00F06FC4" w:rsidP="00061E74">
            <w:pPr>
              <w:rPr>
                <w:rFonts w:eastAsia="Calibri" w:cs="Calibri"/>
                <w:bCs/>
                <w:szCs w:val="20"/>
              </w:rPr>
            </w:pPr>
            <w:r>
              <w:rPr>
                <w:rFonts w:eastAsia="Calibri" w:cs="Calibri"/>
                <w:bCs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bf3c7436c169db6e2f2779ab2eabaa19b390df3"/>
                  <w:r>
                    <w:t xml:space="preserve">Referencias bibliográficas sobre el sustantivo y sus clases: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Gramáticas generales: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Real Academia Española (2010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Nueva gramática de la lengua española</w:t>
                  </w:r>
                  <w:r>
                    <w:rPr>
                      <w:b/>
                    </w:rPr>
                    <w:t xml:space="preserve">. Espasa Calpe.</w:t>
                  </w:r>
                </w:p>
                <w:p>
                  <w:pPr>
                    <w:numPr>
                      <w:ilvl w:val="1"/>
                      <w:numId w:val="61"/>
                    </w:numPr>
                    <w:pStyle w:val="Compact"/>
                  </w:pPr>
                  <w:r>
                    <w:t xml:space="preserve">Ofrece una descripción completa y actualizada del sustantivo en español, incluyendo sus clases, características y funciones.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Porto Dapena, J. (2002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Gramática didáctica del español</w:t>
                  </w:r>
                  <w:r>
                    <w:rPr>
                      <w:b/>
                    </w:rPr>
                    <w:t xml:space="preserve">. Anaya.</w:t>
                  </w:r>
                </w:p>
                <w:p>
                  <w:pPr>
                    <w:numPr>
                      <w:ilvl w:val="1"/>
                      <w:numId w:val="62"/>
                    </w:numPr>
                    <w:pStyle w:val="Compact"/>
                  </w:pPr>
                  <w:r>
                    <w:t xml:space="preserve">Aborda el sustantivo de manera clara y accesible, con ejemplos y ejercicios prácticos.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Alarcos Llorach, E. (2000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Gramática de la lengua española</w:t>
                  </w:r>
                  <w:r>
                    <w:rPr>
                      <w:b/>
                    </w:rPr>
                    <w:t xml:space="preserve">. Espasa Calpe.</w:t>
                  </w:r>
                </w:p>
                <w:p>
                  <w:pPr>
                    <w:numPr>
                      <w:ilvl w:val="1"/>
                      <w:numId w:val="63"/>
                    </w:numPr>
                    <w:pStyle w:val="Compact"/>
                  </w:pPr>
                  <w:r>
                    <w:t xml:space="preserve">Un análisis profundo y clásico de la gramática española, con un capítulo dedicado al sustantivo.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Bosque, I., &amp; Demonte, V. (2000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Gramática descriptiva de la lengua española</w:t>
                  </w:r>
                  <w:r>
                    <w:rPr>
                      <w:b/>
                    </w:rPr>
                    <w:t xml:space="preserve">. Espasa Calpe.</w:t>
                  </w:r>
                </w:p>
                <w:p>
                  <w:pPr>
                    <w:numPr>
                      <w:ilvl w:val="1"/>
                      <w:numId w:val="64"/>
                    </w:numPr>
                    <w:pStyle w:val="Compact"/>
                  </w:pPr>
                  <w:r>
                    <w:t xml:space="preserve">Una obra de referencia completa, con información detallada sobre el sustantivo y su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Gramáticas específicas:</w:t>
                  </w:r>
                </w:p>
                <w:p>
                  <w:pPr>
                    <w:numPr>
                      <w:ilvl w:val="0"/>
                      <w:numId w:val="65"/>
                    </w:numPr>
                    <w:pStyle w:val="Compact"/>
                  </w:pPr>
                  <w:r>
                    <w:rPr>
                      <w:b/>
                    </w:rPr>
                    <w:t xml:space="preserve">Fernández Lagunilla, M. (2005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Sintaxis española: teoría y práctica</w:t>
                  </w:r>
                  <w:r>
                    <w:rPr>
                      <w:b/>
                    </w:rPr>
                    <w:t xml:space="preserve">. Universidad de Salamanca.</w:t>
                  </w:r>
                </w:p>
                <w:p>
                  <w:pPr>
                    <w:numPr>
                      <w:ilvl w:val="1"/>
                      <w:numId w:val="66"/>
                    </w:numPr>
                    <w:pStyle w:val="Compact"/>
                  </w:pPr>
                  <w:r>
                    <w:t xml:space="preserve">Se centra en el análisis sintáctico, incluyendo el estudio del sustantivo como núcleo del sintagma nominal.</w:t>
                  </w:r>
                </w:p>
                <w:p>
                  <w:pPr>
                    <w:numPr>
                      <w:ilvl w:val="0"/>
                      <w:numId w:val="65"/>
                    </w:numPr>
                    <w:pStyle w:val="Compact"/>
                  </w:pPr>
                  <w:r>
                    <w:rPr>
                      <w:b/>
                    </w:rPr>
                    <w:t xml:space="preserve">Diccionario panhispánico de dudas (2005). Real Academia Española.</w:t>
                  </w:r>
                </w:p>
                <w:p>
                  <w:pPr>
                    <w:numPr>
                      <w:ilvl w:val="1"/>
                      <w:numId w:val="67"/>
                    </w:numPr>
                    <w:pStyle w:val="Compact"/>
                  </w:pPr>
                  <w:r>
                    <w:t xml:space="preserve">Resuelve dudas sobre el uso del sustantivo y sus clases en diferentes contextos lingüísticos.</w:t>
                  </w:r>
                </w:p>
                <w:p>
                  <w:pPr>
                    <w:numPr>
                      <w:ilvl w:val="0"/>
                      <w:numId w:val="65"/>
                    </w:numPr>
                    <w:pStyle w:val="Compact"/>
                  </w:pPr>
                  <w:r>
                    <w:rPr>
                      <w:b/>
                    </w:rPr>
                    <w:t xml:space="preserve">R. Diccionario de la lengua española (2014). Real Academia Española.</w:t>
                  </w:r>
                </w:p>
                <w:p>
                  <w:pPr>
                    <w:numPr>
                      <w:ilvl w:val="1"/>
                      <w:numId w:val="68"/>
                    </w:numPr>
                    <w:pStyle w:val="Compact"/>
                  </w:pPr>
                  <w:r>
                    <w:t xml:space="preserve">Ofrece información sobre el significado, la etimología y el uso de los sustantivos en español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ras especializadas:</w:t>
                  </w:r>
                </w:p>
                <w:p>
                  <w:pPr>
                    <w:numPr>
                      <w:ilvl w:val="0"/>
                      <w:numId w:val="69"/>
                    </w:numPr>
                    <w:pStyle w:val="Compact"/>
                  </w:pPr>
                  <w:r>
                    <w:rPr>
                      <w:b/>
                    </w:rPr>
                    <w:t xml:space="preserve">Gili Gaya, S. (1987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Curso superior de sintaxis española</w:t>
                  </w:r>
                  <w:r>
                    <w:rPr>
                      <w:b/>
                    </w:rPr>
                    <w:t xml:space="preserve">. Vox.</w:t>
                  </w:r>
                </w:p>
                <w:p>
                  <w:pPr>
                    <w:numPr>
                      <w:ilvl w:val="1"/>
                      <w:numId w:val="70"/>
                    </w:numPr>
                    <w:pStyle w:val="Compact"/>
                  </w:pPr>
                  <w:r>
                    <w:t xml:space="preserve">Un estudio profundo de la sintaxis española, con un análisis exhaustivo del sustantivo.</w:t>
                  </w:r>
                </w:p>
                <w:p>
                  <w:pPr>
                    <w:numPr>
                      <w:ilvl w:val="0"/>
                      <w:numId w:val="69"/>
                    </w:numPr>
                    <w:pStyle w:val="Compact"/>
                  </w:pPr>
                  <w:r>
                    <w:rPr>
                      <w:b/>
                    </w:rPr>
                    <w:t xml:space="preserve">Rojo, L. (1993).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i/>
                      <w:b/>
                    </w:rPr>
                    <w:t xml:space="preserve">El sustantivo: Morfología y semántica</w:t>
                  </w:r>
                  <w:r>
                    <w:rPr>
                      <w:b/>
                    </w:rPr>
                    <w:t xml:space="preserve">. Universidad Complutense de Madrid.</w:t>
                  </w:r>
                </w:p>
                <w:p>
                  <w:pPr>
                    <w:numPr>
                      <w:ilvl w:val="1"/>
                      <w:numId w:val="71"/>
                    </w:numPr>
                    <w:pStyle w:val="Compact"/>
                  </w:pPr>
                  <w:r>
                    <w:t xml:space="preserve">Una investigación sobre la morfología y la semántica del sustantivo, con ejemplos del español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 online:</w:t>
                  </w:r>
                </w:p>
                <w:p>
                  <w:pPr>
                    <w:numPr>
                      <w:ilvl w:val="0"/>
                      <w:numId w:val="72"/>
                    </w:numPr>
                    <w:pStyle w:val="Compact"/>
                  </w:pPr>
                  <w:r>
                    <w:rPr>
                      <w:b/>
                    </w:rPr>
                    <w:t xml:space="preserve">Página web de la Real Academia Española (RAE):</w:t>
                  </w:r>
                  <w:r>
                    <w:t xml:space="preserve"> </w:t>
                  </w:r>
                  <w:hyperlink r:id="rId11">
                    <w:r>
                      <w:rPr>
                        <w:rStyle w:val="Hyperlink"/>
                      </w:rPr>
                      <w:t xml:space="preserve">https://www.rae.es/</w:t>
                    </w:r>
                  </w:hyperlink>
                </w:p>
                <w:p>
                  <w:pPr>
                    <w:numPr>
                      <w:ilvl w:val="0"/>
                      <w:numId w:val="72"/>
                    </w:numPr>
                    <w:pStyle w:val="Compact"/>
                  </w:pPr>
                  <w:r>
                    <w:rPr>
                      <w:b/>
                    </w:rPr>
                    <w:t xml:space="preserve">Diccionario de la lengua española (DLE):</w:t>
                  </w:r>
                  <w:r>
                    <w:t xml:space="preserve"> </w:t>
                  </w:r>
                  <w:hyperlink r:id="rId12">
                    <w:r>
                      <w:rPr>
                        <w:rStyle w:val="Hyperlink"/>
                      </w:rPr>
                      <w:t xml:space="preserve">https://dle.rae.es/</w:t>
                    </w:r>
                  </w:hyperlink>
                </w:p>
                <w:p>
                  <w:pPr>
                    <w:numPr>
                      <w:ilvl w:val="0"/>
                      <w:numId w:val="72"/>
                    </w:numPr>
                    <w:pStyle w:val="Compact"/>
                  </w:pPr>
                  <w:r>
                    <w:rPr>
                      <w:b/>
                    </w:rPr>
                    <w:t xml:space="preserve">Portal de gramática de la RAE:</w:t>
                  </w:r>
                  <w:r>
                    <w:t xml:space="preserve"> </w:t>
                  </w:r>
                  <w:hyperlink r:id="rId13">
                    <w:r>
                      <w:rPr>
                        <w:rStyle w:val="Hyperlink"/>
                      </w:rPr>
                      <w:t xml:space="preserve">https://www.rae.es/dpd/</w:t>
                    </w:r>
                  </w:hyperlink>
                </w:p>
                <w:p>
                  <w:pPr>
                    <w:numPr>
                      <w:ilvl w:val="0"/>
                      <w:numId w:val="72"/>
                    </w:numPr>
                    <w:pStyle w:val="Compact"/>
                  </w:pPr>
                  <w:r>
                    <w:rPr>
                      <w:b/>
                    </w:rPr>
                    <w:t xml:space="preserve">Enciclopedia de la lengua española (ELE):</w:t>
                  </w:r>
                  <w:r>
                    <w:t xml:space="preserve"> </w:t>
                  </w:r>
                  <w:hyperlink r:id="rId14">
                    <w:r>
                      <w:rPr>
                        <w:rStyle w:val="Hyperlink"/>
                      </w:rPr>
                      <w:t xml:space="preserve">https://www.rae.es/ele/</w:t>
                    </w:r>
                  </w:hyperlink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omendación:</w:t>
                  </w:r>
                </w:p>
                <w:p>
                  <w:pPr>
                    <w:pStyle w:val="BodyText"/>
                  </w:pPr>
                  <w:r>
                    <w:t xml:space="preserve">Te sugiero consultar varias de estas referencias para obtener una visión completa del tema.</w:t>
                  </w:r>
                </w:p>
                <w:p>
                  <w:pPr>
                    <w:pStyle w:val="BodyText"/>
                  </w:pPr>
                  <w:r>
                    <w:t xml:space="preserve">¡Espero que esta información te sea útil!</w:t>
                  </w:r>
                </w:p>
              </w:t>
            </w:r>
          </w:p>
        </w:tc>
      </w:tr>
    </w:tbl>
    <w:p w14:paraId="5C163F7F" w14:textId="77777777" w:rsidR="009B194D" w:rsidRDefault="009B194D"/>
    <w:sectPr w:rsidR="009B194D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AC9968" w14:textId="77777777" w:rsidR="001A3A5D" w:rsidRDefault="001A3A5D" w:rsidP="009B194D">
      <w:pPr>
        <w:spacing w:after="0"/>
      </w:pPr>
      <w:r>
        <w:separator/>
      </w:r>
    </w:p>
  </w:endnote>
  <w:endnote w:type="continuationSeparator" w:id="0">
    <w:p w14:paraId="2B6099F4" w14:textId="77777777" w:rsidR="001A3A5D" w:rsidRDefault="001A3A5D" w:rsidP="009B1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E2337" w14:textId="0054E278" w:rsidR="00BC509B" w:rsidRPr="00BC509B" w:rsidRDefault="00BC509B" w:rsidP="00BC509B">
    <w:pPr>
      <w:pStyle w:val="Piedepgina"/>
      <w:jc w:val="center"/>
      <w:rPr>
        <w:lang w:val="es-MX"/>
      </w:rPr>
    </w:pPr>
    <w:r>
      <w:rPr>
        <w:lang w:val="es-MX"/>
      </w:rPr>
      <w:t xml:space="preserve">cristianfontanilla19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33A88" w14:textId="77777777" w:rsidR="001A3A5D" w:rsidRDefault="001A3A5D" w:rsidP="009B194D">
      <w:pPr>
        <w:spacing w:after="0"/>
      </w:pPr>
      <w:r>
        <w:separator/>
      </w:r>
    </w:p>
  </w:footnote>
  <w:footnote w:type="continuationSeparator" w:id="0">
    <w:p w14:paraId="0E6CA21A" w14:textId="77777777" w:rsidR="001A3A5D" w:rsidRDefault="001A3A5D" w:rsidP="009B19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6A31C" w14:textId="77777777" w:rsidR="009B194D" w:rsidRDefault="009B194D">
    <w:pPr>
      <w:pStyle w:val="Encabezado"/>
    </w:pPr>
    <w:r w:rsidRPr="009B194D">
      <w:rPr>
        <w:rFonts w:eastAsia="Calibri" w:cs="Times New Roman"/>
        <w:noProof/>
      </w:rPr>
      <w:drawing>
        <wp:anchor distT="180020" distB="180020" distL="180020" distR="180020" simplePos="0" relativeHeight="251659264" behindDoc="0" locked="0" layoutInCell="0" allowOverlap="1" wp14:anchorId="30EDC419" wp14:editId="2C88B625">
          <wp:simplePos x="0" y="0"/>
          <wp:positionH relativeFrom="page">
            <wp:posOffset>1784985</wp:posOffset>
          </wp:positionH>
          <wp:positionV relativeFrom="paragraph">
            <wp:posOffset>-78105</wp:posOffset>
          </wp:positionV>
          <wp:extent cx="4143375" cy="438150"/>
          <wp:effectExtent l="0" t="0" r="9525" b="0"/>
          <wp:wrapNone/>
          <wp:docPr id="1" name="Imagen 7600412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33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792"/>
    <w:multiLevelType w:val="multilevel"/>
    <w:tmpl w:val="356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94E4F"/>
    <w:multiLevelType w:val="multilevel"/>
    <w:tmpl w:val="F3F0F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3C0A23"/>
    <w:multiLevelType w:val="multilevel"/>
    <w:tmpl w:val="1E843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B737C6"/>
    <w:multiLevelType w:val="multilevel"/>
    <w:tmpl w:val="B81C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A93EDD"/>
    <w:multiLevelType w:val="multilevel"/>
    <w:tmpl w:val="D98C4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38494B"/>
    <w:multiLevelType w:val="multilevel"/>
    <w:tmpl w:val="2AD6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7C4A57"/>
    <w:multiLevelType w:val="multilevel"/>
    <w:tmpl w:val="65CCC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70F42"/>
    <w:multiLevelType w:val="multilevel"/>
    <w:tmpl w:val="1A4C1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6D1836"/>
    <w:multiLevelType w:val="multilevel"/>
    <w:tmpl w:val="22A4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4A6BDA"/>
    <w:multiLevelType w:val="multilevel"/>
    <w:tmpl w:val="C2F02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C6439C"/>
    <w:multiLevelType w:val="multilevel"/>
    <w:tmpl w:val="E6142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977AEC"/>
    <w:multiLevelType w:val="multilevel"/>
    <w:tmpl w:val="17C8C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2C374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00F0AB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>
    <w:nsid w:val="00D385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>
    <w:nsid w:val="02B2FF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>
    <w:nsid w:val="01A3C8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>
    <w:nsid w:val="05C4F1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>
    <w:nsid w:val="01F8A8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473177145">
    <w:abstractNumId w:val="4"/>
  </w:num>
  <w:num w:numId="2" w16cid:durableId="1005132992">
    <w:abstractNumId w:val="11"/>
  </w:num>
  <w:num w:numId="3" w16cid:durableId="1839035512">
    <w:abstractNumId w:val="5"/>
  </w:num>
  <w:num w:numId="4" w16cid:durableId="382560275">
    <w:abstractNumId w:val="1"/>
  </w:num>
  <w:num w:numId="5" w16cid:durableId="999849072">
    <w:abstractNumId w:val="6"/>
  </w:num>
  <w:num w:numId="6" w16cid:durableId="166596964">
    <w:abstractNumId w:val="8"/>
  </w:num>
  <w:num w:numId="7" w16cid:durableId="927615895">
    <w:abstractNumId w:val="0"/>
  </w:num>
  <w:num w:numId="8" w16cid:durableId="1137650841">
    <w:abstractNumId w:val="10"/>
  </w:num>
  <w:num w:numId="9" w16cid:durableId="2074154772">
    <w:abstractNumId w:val="3"/>
  </w:num>
  <w:num w:numId="10" w16cid:durableId="2069760548">
    <w:abstractNumId w:val="2"/>
  </w:num>
  <w:num w:numId="11" w16cid:durableId="729117417">
    <w:abstractNumId w:val="9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6"/>
  </w:num>
  <w:num w:numId="49">
    <w:abstractNumId w:val="16"/>
  </w:num>
  <w:num w:numId="50">
    <w:abstractNumId w:val="16"/>
  </w:num>
  <w:num w:numId="51">
    <w:abstractNumId w:val="16"/>
  </w:num>
  <w:num w:numId="52">
    <w:abstractNumId w:val="16"/>
  </w:num>
  <w:num w:numId="53">
    <w:abstractNumId w:val="16"/>
  </w:num>
  <w:num w:numId="54">
    <w:abstractNumId w:val="16"/>
  </w:num>
  <w:num w:numId="55">
    <w:abstractNumId w:val="16"/>
  </w:num>
  <w:num w:numId="56">
    <w:abstractNumId w:val="17"/>
  </w:num>
  <w:num w:numId="57">
    <w:abstractNumId w:val="17"/>
  </w:num>
  <w:num w:numId="58">
    <w:abstractNumId w:val="17"/>
  </w:num>
  <w:num w:numId="59">
    <w:abstractNumId w:val="17"/>
  </w:num>
  <w:num w:numId="60">
    <w:abstractNumId w:val="18"/>
  </w:num>
  <w:num w:numId="61">
    <w:abstractNumId w:val="18"/>
  </w:num>
  <w:num w:numId="62">
    <w:abstractNumId w:val="18"/>
  </w:num>
  <w:num w:numId="63">
    <w:abstractNumId w:val="18"/>
  </w:num>
  <w:num w:numId="64">
    <w:abstractNumId w:val="18"/>
  </w:num>
  <w:num w:numId="65">
    <w:abstractNumId w:val="18"/>
  </w:num>
  <w:num w:numId="66">
    <w:abstractNumId w:val="18"/>
  </w:num>
  <w:num w:numId="67">
    <w:abstractNumId w:val="18"/>
  </w:num>
  <w:num w:numId="68">
    <w:abstractNumId w:val="18"/>
  </w:num>
  <w:num w:numId="69">
    <w:abstractNumId w:val="18"/>
  </w:num>
  <w:num w:numId="70">
    <w:abstractNumId w:val="18"/>
  </w:num>
  <w:num w:numId="71">
    <w:abstractNumId w:val="18"/>
  </w:num>
  <w:num w:numId="72">
    <w:abstractNumId w:val="18"/>
  </w:num>
  <w:num w:numId="12" w16cid:durableId="5739743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6DF1"/>
    <w:rsid w:val="00040CA3"/>
    <w:rsid w:val="00044912"/>
    <w:rsid w:val="00061E74"/>
    <w:rsid w:val="00083939"/>
    <w:rsid w:val="00083A1D"/>
    <w:rsid w:val="00094B69"/>
    <w:rsid w:val="000F64F1"/>
    <w:rsid w:val="00110A64"/>
    <w:rsid w:val="00193341"/>
    <w:rsid w:val="001A3A5D"/>
    <w:rsid w:val="002057B6"/>
    <w:rsid w:val="002131DF"/>
    <w:rsid w:val="00221491"/>
    <w:rsid w:val="00247A0D"/>
    <w:rsid w:val="00280F94"/>
    <w:rsid w:val="00284658"/>
    <w:rsid w:val="002F3F75"/>
    <w:rsid w:val="00337295"/>
    <w:rsid w:val="003E6222"/>
    <w:rsid w:val="0041157B"/>
    <w:rsid w:val="00422E4C"/>
    <w:rsid w:val="0046555A"/>
    <w:rsid w:val="004A6D7B"/>
    <w:rsid w:val="004B5B8E"/>
    <w:rsid w:val="004F076D"/>
    <w:rsid w:val="004F46D8"/>
    <w:rsid w:val="0051425D"/>
    <w:rsid w:val="0053092A"/>
    <w:rsid w:val="00533F98"/>
    <w:rsid w:val="005F52F4"/>
    <w:rsid w:val="0068257A"/>
    <w:rsid w:val="0069505B"/>
    <w:rsid w:val="006E4B85"/>
    <w:rsid w:val="00714A98"/>
    <w:rsid w:val="00724605"/>
    <w:rsid w:val="007421EF"/>
    <w:rsid w:val="00771C82"/>
    <w:rsid w:val="00776DF1"/>
    <w:rsid w:val="007A7DB8"/>
    <w:rsid w:val="008306AB"/>
    <w:rsid w:val="00886F52"/>
    <w:rsid w:val="008936B3"/>
    <w:rsid w:val="008C4CFD"/>
    <w:rsid w:val="0097217E"/>
    <w:rsid w:val="009B194D"/>
    <w:rsid w:val="009D1484"/>
    <w:rsid w:val="00A7022E"/>
    <w:rsid w:val="00A82D25"/>
    <w:rsid w:val="00A852C7"/>
    <w:rsid w:val="00A97E0C"/>
    <w:rsid w:val="00AC50BC"/>
    <w:rsid w:val="00AF309A"/>
    <w:rsid w:val="00B826ED"/>
    <w:rsid w:val="00BB61EF"/>
    <w:rsid w:val="00BC509B"/>
    <w:rsid w:val="00C91978"/>
    <w:rsid w:val="00CC484F"/>
    <w:rsid w:val="00CD47B9"/>
    <w:rsid w:val="00CE565B"/>
    <w:rsid w:val="00D037DF"/>
    <w:rsid w:val="00D34D09"/>
    <w:rsid w:val="00D36567"/>
    <w:rsid w:val="00EB1E2C"/>
    <w:rsid w:val="00EC7125"/>
    <w:rsid w:val="00ED38E5"/>
    <w:rsid w:val="00F06FC4"/>
    <w:rsid w:val="00F1616D"/>
    <w:rsid w:val="00F56033"/>
    <w:rsid w:val="00F606A1"/>
    <w:rsid w:val="00FB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DEF68"/>
  <w15:chartTrackingRefBased/>
  <w15:docId w15:val="{FE0C7B41-5BA8-4FE1-AFFD-0FD1A219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F75"/>
    <w:pPr>
      <w:spacing w:line="240" w:lineRule="auto"/>
    </w:pPr>
    <w:rPr>
      <w:rFonts w:ascii="Calibri" w:hAnsi="Calibri"/>
      <w:sz w:val="2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D47B9"/>
    <w:pPr>
      <w:keepNext/>
      <w:keepLines/>
      <w:spacing w:after="0" w:line="480" w:lineRule="auto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B1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9B194D"/>
  </w:style>
  <w:style w:type="paragraph" w:styleId="Piedepgina">
    <w:name w:val="footer"/>
    <w:basedOn w:val="Normal"/>
    <w:link w:val="Piedepgina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B194D"/>
  </w:style>
  <w:style w:type="character" w:customStyle="1" w:styleId="Ttulo2Car">
    <w:name w:val="Título 2 Car"/>
    <w:basedOn w:val="Fuentedeprrafopredeter"/>
    <w:link w:val="Ttulo2"/>
    <w:uiPriority w:val="9"/>
    <w:rsid w:val="00CD47B9"/>
    <w:rPr>
      <w:rFonts w:ascii="Calibri" w:eastAsiaTheme="majorEastAsia" w:hAnsi="Calibri" w:cstheme="majorBidi"/>
      <w:b/>
      <w:color w:val="000000" w:themeColor="text1"/>
      <w:szCs w:val="2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NormalTok">
    <w:name w:val="Normal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SpecialCharTok">
    <w:name w:val="SpecialCharTok"/>
    <w:basedOn w:val="VerbatimChar"/>
    <w:rPr>
      <w:color w:val="4070a0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character" w:customStyle="1" w:styleId="BodyTextChar">
    <w:name w:val="Body Text Char"/>
    <w:basedOn w:val="DefaultParagraphFont"/>
    <w:link w:val="BodyText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BodyTextChar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3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1" Type="http://schemas.openxmlformats.org/officeDocument/2006/relationships/hyperlink" Target="https://www.rae.es/" TargetMode="External"/><Relationship Id="rId12" Type="http://schemas.openxmlformats.org/officeDocument/2006/relationships/hyperlink" Target="https://dle.rae.es/" TargetMode="External"/><Relationship Id="rId13" Type="http://schemas.openxmlformats.org/officeDocument/2006/relationships/hyperlink" Target="https://www.rae.es/dpd/" TargetMode="External"/><Relationship Id="rId14" Type="http://schemas.openxmlformats.org/officeDocument/2006/relationships/hyperlink" Target="https://www.rae.es/el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90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9</dc:creator>
  <cp:keywords/>
  <dc:description/>
  <cp:lastModifiedBy>CRISTIAN CALEB FONTANILLA RAMIREZ</cp:lastModifiedBy>
  <cp:revision>36</cp:revision>
  <dcterms:created xsi:type="dcterms:W3CDTF">2024-07-02T01:00:00Z</dcterms:created>
  <dcterms:modified xsi:type="dcterms:W3CDTF">2024-09-17T22:07:00Z</dcterms:modified>
  <dc:identifier/>
  <dc:language/>
</cp:coreProperties>
</file>